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sdt>
      <w:sdtPr>
        <w:id w:val="-1043511950"/>
        <w:docPartObj>
          <w:docPartGallery w:val="Cover Pages"/>
          <w:docPartUnique/>
        </w:docPartObj>
      </w:sdtPr>
      <w:sdtEndPr/>
      <w:sdtContent>
        <w:p w:rsidR="006F6605" w:rsidRDefault="006F6605" w14:paraId="71CFE087" w14:textId="67BD36AC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1" locked="0" layoutInCell="1" allowOverlap="0" wp14:anchorId="4EE59BFF" wp14:editId="599E6744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0" b="0"/>
                    <wp:wrapNone/>
                    <wp:docPr id="1" name="Text Box 1" descr="Cover page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9144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5"/>
                                </w:tblGrid>
                                <w:tr w:rsidR="006F6605" w14:paraId="78178229" w14:textId="77777777">
                                  <w:trPr>
                                    <w:trHeight w:val="9360" w:hRule="exact"/>
                                  </w:trPr>
                                  <w:tc>
                                    <w:tcPr>
                                      <w:tcW w:w="9350" w:type="dxa"/>
                                    </w:tcPr>
                                    <w:p w:rsidR="006F6605" w:rsidRDefault="006F6605" w14:paraId="04A99075" w14:textId="77777777"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4BB89014" wp14:editId="027C337C">
                                            <wp:extent cx="6858000" cy="5961888"/>
                                            <wp:effectExtent l="0" t="0" r="0" b="1270"/>
                                            <wp:docPr id="5" name="Picture 5" descr="Photo displaying partial image of two pie charts on a canvas-textured page"/>
                                            <wp:cNvGraphicFramePr/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5" name="Picture 4"/>
                                                    <pic:cNvPicPr/>
                                                  </pic:nvPicPr>
                                                  <pic:blipFill rotWithShape="1">
                                                    <a:blip r:embed="rId9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 l="18915" t="2451" r="22299" b="20665"/>
                                                    <a:stretch/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6858000" cy="5961888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ln>
                                                      <a:noFill/>
                                                    </a:ln>
                                                    <a:extLst>
                                                      <a:ext uri="{53640926-AAD7-44D8-BBD7-CCE9431645EC}">
                                                        <a14:shadowObscured xmlns:a14="http://schemas.microsoft.com/office/drawing/2010/main"/>
                                                      </a:ext>
                                                    </a:extLst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c>
                                </w:tr>
                                <w:tr w:rsidR="006F6605" w14:paraId="07D5E4D1" w14:textId="77777777">
                                  <w:trPr>
                                    <w:trHeight w:val="4320" w:hRule="exact"/>
                                  </w:trPr>
                                  <w:tc>
                                    <w:tcPr>
                                      <w:tcW w:w="9350" w:type="dxa"/>
                                      <w:shd w:val="clear" w:color="auto" w:fill="44546A" w:themeFill="text2"/>
                                      <w:vAlign w:val="center"/>
                                    </w:tcPr>
                                    <w:p w:rsidR="006F6605" w:rsidRDefault="007D7A48" w14:paraId="38E95ECC" w14:textId="63925F40">
                                      <w:pPr>
                                        <w:pStyle w:val="NoSpacing"/>
                                        <w:spacing w:before="200" w:line="216" w:lineRule="auto"/>
                                        <w:ind w:left="720" w:right="720"/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Fonts w:asciiTheme="majorHAnsi" w:hAnsiTheme="majorHAnsi"/>
                                            <w:color w:val="FFFFFF" w:themeColor="background1"/>
                                            <w:sz w:val="96"/>
                                            <w:szCs w:val="96"/>
                                          </w:rPr>
                                          <w:alias w:val="Title"/>
                                          <w:tag w:val=""/>
                                          <w:id w:val="739824258"/>
                                          <w:placeholder>
                                            <w:docPart w:val="01EE14B62B2A495D93E7F484F6CEDBCF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2E41FE">
                                            <w:rPr>
                                              <w:rFonts w:asciiTheme="majorHAnsi" w:hAnsiTheme="majorHAnsi"/>
                                              <w:color w:val="FFFFFF" w:themeColor="background1"/>
                                              <w:sz w:val="96"/>
                                              <w:szCs w:val="96"/>
                                            </w:rPr>
                                            <w:t>Installation Document</w:t>
                                          </w:r>
                                        </w:sdtContent>
                                      </w:sdt>
                                    </w:p>
                                    <w:p w:rsidR="006F6605" w:rsidRDefault="007D7A48" w14:paraId="6BE69458" w14:textId="5CD880E1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color w:val="FFFFFF" w:themeColor="background1"/>
                                            <w:sz w:val="32"/>
                                            <w:szCs w:val="32"/>
                                          </w:rPr>
                                          <w:alias w:val="Subtitle"/>
                                          <w:tag w:val=""/>
                                          <w:id w:val="1143089448"/>
                                          <w:placeholder>
                                            <w:docPart w:val="B7814279DFAF4F5BAD93F1FD6C63437B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BE5296">
                                            <w:rPr>
                                              <w:color w:val="FFFFFF" w:themeColor="background1"/>
                                              <w:sz w:val="32"/>
                                              <w:szCs w:val="32"/>
                                            </w:rPr>
                                            <w:t>Placement Tracking System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  <w:tr w:rsidR="006F6605" w14:paraId="322646B1" w14:textId="77777777">
                                  <w:trPr>
                                    <w:trHeight w:val="720" w:hRule="exact"/>
                                  </w:trPr>
                                  <w:tc>
                                    <w:tcPr>
                                      <w:tcW w:w="9350" w:type="dxa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1"/>
                                        <w:gridCol w:w="3602"/>
                                        <w:gridCol w:w="3602"/>
                                      </w:tblGrid>
                                      <w:tr w:rsidR="006F6605" w14:paraId="0E8A8462" w14:textId="77777777">
                                        <w:trPr>
                                          <w:trHeight w:val="720" w:hRule="exact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:rsidR="006F6605" w:rsidRDefault="007D7A48" w14:paraId="33B7C852" w14:textId="5D271D5C">
                                            <w:pPr>
                                              <w:pStyle w:val="NoSpacing"/>
                                              <w:ind w:left="720" w:right="144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sdt>
                                              <w:sdtPr>
                                                <w:rPr>
                                                  <w:color w:val="FFFFFF" w:themeColor="background1"/>
                                                </w:rPr>
                                                <w:alias w:val="Author"/>
                                                <w:tag w:val=""/>
                                                <w:id w:val="942812742"/>
                                                <w:placeholder>
                                                  <w:docPart w:val="21801B1E33004D5CA8627B0FF6977D8E"/>
                                                </w:placeholder>
      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      <w:text/>
                                              </w:sdtPr>
                                              <w:sdtEndPr/>
                                              <w:sdtContent>
                                                <w:r w:rsidR="00BE5296">
                                                  <w:rPr>
                                                    <w:color w:val="FFFFFF" w:themeColor="background1"/>
                                                  </w:rPr>
                                                  <w:t>Group 14</w:t>
                                                </w:r>
                                              </w:sdtContent>
                                            </w:sdt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sdt>
                                            <w:sdtPr>
                                              <w:rPr>
                                                <w:color w:val="FFFFFF" w:themeColor="background1"/>
                                              </w:rPr>
                                              <w:alias w:val="Date"/>
                                              <w:tag w:val=""/>
                                              <w:id w:val="748164578"/>
                                              <w:placeholder>
                                                <w:docPart w:val="DDB5674FBB744346A7BE13BD724F466B"/>
                                              </w:placeholder>
      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      <w:date w:fullDate="2023-03-29T00:00:00Z">
                                                <w:dateFormat w:val="M/d/yy"/>
                                                <w:lid w:val="en-US"/>
                                                <w:storeMappedDataAs w:val="dateTime"/>
                                                <w:calendar w:val="gregorian"/>
                                              </w:date>
                                            </w:sdtPr>
                                            <w:sdtEndPr/>
                                            <w:sdtContent>
                                              <w:p w:rsidR="006F6605" w:rsidRDefault="00BE5296" w14:paraId="2C8CB394" w14:textId="002F35EE">
                                                <w:pPr>
                                                  <w:pStyle w:val="NoSpacing"/>
                                                  <w:ind w:left="144" w:right="144"/>
                                                  <w:jc w:val="center"/>
                                                  <w:rPr>
                                                    <w:color w:val="FFFFFF" w:themeColor="background1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3/29/23</w:t>
                                                </w:r>
                                              </w:p>
                                            </w:sdtContent>
                                          </w:sdt>
                                        </w:tc>
                                        <w:sdt>
                                          <w:sdtPr>
                                            <w:rPr>
                                              <w:color w:val="FFFFFF" w:themeColor="background1"/>
                                            </w:rPr>
                                            <w:alias w:val="Course title"/>
                                            <w:tag w:val=""/>
                                            <w:id w:val="-15923909"/>
                                            <w:placeholder>
                                              <w:docPart w:val="9ADD9335D3414EA1AA0A439FA15029AF"/>
                                            </w:placeholder>
  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  <w:text/>
                                          </w:sdtPr>
                                          <w:sdtEndPr/>
                                          <w:sdtContent>
                                            <w:tc>
                                              <w:tcPr>
                                                <w:tcW w:w="3591" w:type="dxa"/>
                                                <w:vAlign w:val="center"/>
                                              </w:tcPr>
                                              <w:p w:rsidR="006F6605" w:rsidRDefault="00251875" w14:paraId="2CD1FAAD" w14:textId="67A1E92C">
                                                <w:pPr>
                                                  <w:pStyle w:val="NoSpacing"/>
                                                  <w:ind w:left="144" w:right="720"/>
                                                  <w:jc w:val="right"/>
                                                  <w:rPr>
                                                    <w:color w:val="FFFFFF" w:themeColor="background1"/>
                                                  </w:rPr>
                                                </w:pPr>
                                                <w:r>
                                                  <w:rPr>
                                                    <w:color w:val="FFFFFF" w:themeColor="background1"/>
                                                  </w:rPr>
                                                  <w:t>Software Engineering</w:t>
                                                </w:r>
                                              </w:p>
                                            </w:tc>
                                          </w:sdtContent>
                                        </w:sdt>
                                      </w:tr>
                                    </w:tbl>
                                    <w:p w:rsidR="006F6605" w:rsidRDefault="006F6605" w14:paraId="73056CA7" w14:textId="77777777"/>
                                  </w:tc>
                                </w:tr>
                              </w:tbl>
                              <w:p w:rsidR="006F6605" w:rsidRDefault="006F6605" w14:paraId="0172D03E" w14:textId="77777777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 w14:anchorId="4EE59BFF">
                    <v:stroke joinstyle="miter"/>
                    <v:path gradientshapeok="t" o:connecttype="rect"/>
                  </v:shapetype>
                  <v:shape id="Text Box 1" style="position:absolute;margin-left:0;margin-top:0;width:540pt;height:10in;z-index:-25165824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alt="Cover page layout" o:spid="_x0000_s1026" o:allowoverlap="f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">
                    <v:textbox inset="0,0,0,0"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5"/>
                          </w:tblGrid>
                          <w:tr w:rsidR="006F6605" w14:paraId="78178229" w14:textId="77777777">
                            <w:trPr>
                              <w:trHeight w:val="9360" w:hRule="exact"/>
                            </w:trPr>
                            <w:tc>
                              <w:tcPr>
                                <w:tcW w:w="9350" w:type="dxa"/>
                              </w:tcPr>
                              <w:p w:rsidR="006F6605" w:rsidRDefault="006F6605" w14:paraId="04A99075" w14:textId="77777777"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BB89014" wp14:editId="027C337C">
                                      <wp:extent cx="6858000" cy="5961888"/>
                                      <wp:effectExtent l="0" t="0" r="0" b="1270"/>
                                      <wp:docPr id="5" name="Picture 5" descr="Photo displaying partial image of two pie charts on a canvas-textured page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Picture 4"/>
                                              <pic:cNvPicPr/>
                                            </pic:nvPicPr>
                                            <pic:blipFill rotWithShape="1">
                                              <a:blip r:embed="rId9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 l="18915" t="2451" r="22299" b="20665"/>
                                              <a:stretch/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6858000" cy="5961888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ln>
                                                <a:noFill/>
                                              </a:ln>
                                              <a:extLst>
                                                <a:ext uri="{53640926-AAD7-44D8-BBD7-CCE9431645EC}">
                                                  <a14:shadowObscured xmlns:a14="http://schemas.microsoft.com/office/drawing/2010/main"/>
                                                </a:ext>
                                              </a:ex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  <w:tr w:rsidR="006F6605" w14:paraId="07D5E4D1" w14:textId="77777777">
                            <w:trPr>
                              <w:trHeight w:val="4320" w:hRule="exact"/>
                            </w:trPr>
                            <w:tc>
                              <w:tcPr>
                                <w:tcW w:w="9350" w:type="dxa"/>
                                <w:shd w:val="clear" w:color="auto" w:fill="44546A" w:themeFill="text2"/>
                                <w:vAlign w:val="center"/>
                              </w:tcPr>
                              <w:p w:rsidR="006F6605" w:rsidRDefault="007D7A48" w14:paraId="38E95ECC" w14:textId="63925F40">
                                <w:pPr>
                                  <w:pStyle w:val="NoSpacing"/>
                                  <w:spacing w:before="200" w:line="216" w:lineRule="auto"/>
                                  <w:ind w:left="720" w:right="720"/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hAnsiTheme="majorHAnsi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Title"/>
                                    <w:tag w:val=""/>
                                    <w:id w:val="739824258"/>
                                    <w:placeholder>
                                      <w:docPart w:val="01EE14B62B2A495D93E7F484F6CEDBCF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2E41FE">
                                      <w:rPr>
                                        <w:rFonts w:asciiTheme="majorHAnsi" w:hAnsiTheme="majorHAnsi"/>
                                        <w:color w:val="FFFFFF" w:themeColor="background1"/>
                                        <w:sz w:val="96"/>
                                        <w:szCs w:val="96"/>
                                      </w:rPr>
                                      <w:t>Installation Document</w:t>
                                    </w:r>
                                  </w:sdtContent>
                                </w:sdt>
                              </w:p>
                              <w:p w:rsidR="006F6605" w:rsidRDefault="007D7A48" w14:paraId="6BE69458" w14:textId="5CD880E1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Subtitle"/>
                                    <w:tag w:val=""/>
                                    <w:id w:val="1143089448"/>
                                    <w:placeholder>
                                      <w:docPart w:val="B7814279DFAF4F5BAD93F1FD6C63437B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BE5296"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t>Placement Tracking System</w:t>
                                    </w:r>
                                  </w:sdtContent>
                                </w:sdt>
                              </w:p>
                            </w:tc>
                          </w:tr>
                          <w:tr w:rsidR="006F6605" w14:paraId="322646B1" w14:textId="77777777">
                            <w:trPr>
                              <w:trHeight w:val="720" w:hRule="exact"/>
                            </w:trPr>
                            <w:tc>
                              <w:tcPr>
                                <w:tcW w:w="9350" w:type="dxa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6F6605" w14:paraId="0E8A8462" w14:textId="77777777">
                                  <w:trPr>
                                    <w:trHeight w:val="720" w:hRule="exact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:rsidR="006F6605" w:rsidRDefault="007D7A48" w14:paraId="33B7C852" w14:textId="5D271D5C">
                                      <w:pPr>
                                        <w:pStyle w:val="NoSpacing"/>
                                        <w:ind w:left="720" w:right="144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color w:val="FFFFFF" w:themeColor="background1"/>
                                          </w:rPr>
                                          <w:alias w:val="Author"/>
                                          <w:tag w:val=""/>
                                          <w:id w:val="942812742"/>
                                          <w:placeholder>
                                            <w:docPart w:val="21801B1E33004D5CA8627B0FF6977D8E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BE5296">
                                            <w:rPr>
                                              <w:color w:val="FFFFFF" w:themeColor="background1"/>
                                            </w:rPr>
                                            <w:t>Group 14</w:t>
                                          </w:r>
                                        </w:sdtContent>
                                      </w:sdt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Date"/>
                                        <w:tag w:val=""/>
                                        <w:id w:val="748164578"/>
                                        <w:placeholder>
                                          <w:docPart w:val="DDB5674FBB744346A7BE13BD724F466B"/>
                                        </w:placeholder>
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<w:date w:fullDate="2023-03-29T00:00:00Z">
                                          <w:dateFormat w:val="M/d/yy"/>
                                          <w:lid w:val="en-US"/>
                                          <w:storeMappedDataAs w:val="dateTime"/>
                                          <w:calendar w:val="gregorian"/>
                                        </w:date>
                                      </w:sdtPr>
                                      <w:sdtEndPr/>
                                      <w:sdtContent>
                                        <w:p w:rsidR="006F6605" w:rsidRDefault="00BE5296" w14:paraId="2C8CB394" w14:textId="002F35EE">
                                          <w:pPr>
                                            <w:pStyle w:val="NoSpacing"/>
                                            <w:ind w:left="144" w:right="144"/>
                                            <w:jc w:val="center"/>
                                            <w:rPr>
                                              <w:color w:val="FFFFFF" w:themeColor="background1"/>
                                            </w:rPr>
                                          </w:pPr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3/29/23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Course title"/>
                                      <w:tag w:val=""/>
                                      <w:id w:val="-15923909"/>
                                      <w:placeholder>
                                        <w:docPart w:val="9ADD9335D3414EA1AA0A439FA15029AF"/>
                                      </w:placeholder>
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tc>
                                        <w:tcPr>
                                          <w:tcW w:w="3591" w:type="dxa"/>
                                          <w:vAlign w:val="center"/>
                                        </w:tcPr>
                                        <w:p w:rsidR="006F6605" w:rsidRDefault="00251875" w14:paraId="2CD1FAAD" w14:textId="67A1E92C">
                                          <w:pPr>
                                            <w:pStyle w:val="NoSpacing"/>
                                            <w:ind w:left="144" w:right="720"/>
                                            <w:jc w:val="right"/>
                                            <w:rPr>
                                              <w:color w:val="FFFFFF" w:themeColor="background1"/>
                                            </w:rPr>
                                          </w:pPr>
                                          <w:r>
                                            <w:rPr>
                                              <w:color w:val="FFFFFF" w:themeColor="background1"/>
                                            </w:rPr>
                                            <w:t>Software Engineering</w:t>
                                          </w:r>
                                        </w:p>
                                      </w:tc>
                                    </w:sdtContent>
                                  </w:sdt>
                                </w:tr>
                              </w:tbl>
                              <w:p w:rsidR="006F6605" w:rsidRDefault="006F6605" w14:paraId="73056CA7" w14:textId="77777777"/>
                            </w:tc>
                          </w:tr>
                        </w:tbl>
                        <w:p w:rsidR="006F6605" w:rsidRDefault="006F6605" w14:paraId="0172D03E" w14:textId="77777777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:rsidR="006F6605" w:rsidRDefault="006F6605" w14:paraId="79BE926F" w14:textId="07ADAA1B">
          <w:r>
            <w:br w:type="page"/>
          </w:r>
        </w:p>
      </w:sdtContent>
    </w:sdt>
    <w:sdt>
      <w:sdtPr>
        <w:rPr>
          <w:rFonts w:asciiTheme="minorHAnsi" w:hAnsiTheme="minorHAnsi" w:eastAsiaTheme="minorHAnsi" w:cstheme="minorBidi"/>
          <w:color w:val="auto"/>
          <w:kern w:val="2"/>
          <w:sz w:val="22"/>
          <w:szCs w:val="22"/>
          <w:lang w:val="en-GB"/>
          <w14:ligatures w14:val="standardContextual"/>
        </w:rPr>
        <w:id w:val="-124741912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BE5296" w:rsidRDefault="00BE5296" w14:paraId="6E0291EC" w14:textId="6289C839">
          <w:pPr>
            <w:pStyle w:val="TOCHeading"/>
          </w:pPr>
          <w:r>
            <w:t>Table of Contents</w:t>
          </w:r>
        </w:p>
        <w:p w:rsidR="0071319E" w:rsidRDefault="00BE5296" w14:paraId="4EB7C76C" w14:textId="47720BB4">
          <w:pPr>
            <w:pStyle w:val="TOC2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30934047">
            <w:r w:rsidRPr="00375182" w:rsidR="0071319E">
              <w:rPr>
                <w:rStyle w:val="Hyperlink"/>
                <w:noProof/>
              </w:rPr>
              <w:t>Introduction:</w:t>
            </w:r>
            <w:r w:rsidR="0071319E">
              <w:rPr>
                <w:noProof/>
                <w:webHidden/>
              </w:rPr>
              <w:tab/>
            </w:r>
            <w:r w:rsidR="0071319E">
              <w:rPr>
                <w:noProof/>
                <w:webHidden/>
              </w:rPr>
              <w:fldChar w:fldCharType="begin"/>
            </w:r>
            <w:r w:rsidR="0071319E">
              <w:rPr>
                <w:noProof/>
                <w:webHidden/>
              </w:rPr>
              <w:instrText xml:space="preserve"> PAGEREF _Toc130934047 \h </w:instrText>
            </w:r>
            <w:r w:rsidR="0071319E">
              <w:rPr>
                <w:noProof/>
                <w:webHidden/>
              </w:rPr>
            </w:r>
            <w:r w:rsidR="0071319E">
              <w:rPr>
                <w:noProof/>
                <w:webHidden/>
              </w:rPr>
              <w:fldChar w:fldCharType="separate"/>
            </w:r>
            <w:r w:rsidR="0071319E">
              <w:rPr>
                <w:noProof/>
                <w:webHidden/>
              </w:rPr>
              <w:t>2</w:t>
            </w:r>
            <w:r w:rsidR="0071319E">
              <w:rPr>
                <w:noProof/>
                <w:webHidden/>
              </w:rPr>
              <w:fldChar w:fldCharType="end"/>
            </w:r>
          </w:hyperlink>
        </w:p>
        <w:p w:rsidR="0071319E" w:rsidRDefault="007D7A48" w14:paraId="7B6A4C34" w14:textId="32F38CE8">
          <w:pPr>
            <w:pStyle w:val="TOC2"/>
            <w:tabs>
              <w:tab w:val="right" w:leader="dot" w:pos="9016"/>
            </w:tabs>
            <w:rPr>
              <w:noProof/>
            </w:rPr>
          </w:pPr>
          <w:hyperlink w:history="1" w:anchor="_Toc130934048">
            <w:r w:rsidRPr="00375182" w:rsidR="0071319E">
              <w:rPr>
                <w:rStyle w:val="Hyperlink"/>
                <w:noProof/>
              </w:rPr>
              <w:t>Install Java Development Kit (JDK 17):</w:t>
            </w:r>
            <w:r w:rsidR="0071319E">
              <w:rPr>
                <w:noProof/>
                <w:webHidden/>
              </w:rPr>
              <w:tab/>
            </w:r>
            <w:r w:rsidR="0071319E">
              <w:rPr>
                <w:noProof/>
                <w:webHidden/>
              </w:rPr>
              <w:fldChar w:fldCharType="begin"/>
            </w:r>
            <w:r w:rsidR="0071319E">
              <w:rPr>
                <w:noProof/>
                <w:webHidden/>
              </w:rPr>
              <w:instrText xml:space="preserve"> PAGEREF _Toc130934048 \h </w:instrText>
            </w:r>
            <w:r w:rsidR="0071319E">
              <w:rPr>
                <w:noProof/>
                <w:webHidden/>
              </w:rPr>
            </w:r>
            <w:r w:rsidR="0071319E">
              <w:rPr>
                <w:noProof/>
                <w:webHidden/>
              </w:rPr>
              <w:fldChar w:fldCharType="separate"/>
            </w:r>
            <w:r w:rsidR="0071319E">
              <w:rPr>
                <w:noProof/>
                <w:webHidden/>
              </w:rPr>
              <w:t>2</w:t>
            </w:r>
            <w:r w:rsidR="0071319E">
              <w:rPr>
                <w:noProof/>
                <w:webHidden/>
              </w:rPr>
              <w:fldChar w:fldCharType="end"/>
            </w:r>
          </w:hyperlink>
        </w:p>
        <w:p w:rsidR="0071319E" w:rsidRDefault="007D7A48" w14:paraId="37FA5C27" w14:textId="20232033">
          <w:pPr>
            <w:pStyle w:val="TOC2"/>
            <w:tabs>
              <w:tab w:val="right" w:leader="dot" w:pos="9016"/>
            </w:tabs>
            <w:rPr>
              <w:noProof/>
            </w:rPr>
          </w:pPr>
          <w:hyperlink w:history="1" w:anchor="_Toc130934049">
            <w:r w:rsidRPr="00375182" w:rsidR="0071319E">
              <w:rPr>
                <w:rStyle w:val="Hyperlink"/>
                <w:noProof/>
              </w:rPr>
              <w:t>Install JetBrains IntelliJ IDEA Ultimate:</w:t>
            </w:r>
            <w:r w:rsidR="0071319E">
              <w:rPr>
                <w:noProof/>
                <w:webHidden/>
              </w:rPr>
              <w:tab/>
            </w:r>
            <w:r w:rsidR="0071319E">
              <w:rPr>
                <w:noProof/>
                <w:webHidden/>
              </w:rPr>
              <w:fldChar w:fldCharType="begin"/>
            </w:r>
            <w:r w:rsidR="0071319E">
              <w:rPr>
                <w:noProof/>
                <w:webHidden/>
              </w:rPr>
              <w:instrText xml:space="preserve"> PAGEREF _Toc130934049 \h </w:instrText>
            </w:r>
            <w:r w:rsidR="0071319E">
              <w:rPr>
                <w:noProof/>
                <w:webHidden/>
              </w:rPr>
            </w:r>
            <w:r w:rsidR="0071319E">
              <w:rPr>
                <w:noProof/>
                <w:webHidden/>
              </w:rPr>
              <w:fldChar w:fldCharType="separate"/>
            </w:r>
            <w:r w:rsidR="0071319E">
              <w:rPr>
                <w:noProof/>
                <w:webHidden/>
              </w:rPr>
              <w:t>2</w:t>
            </w:r>
            <w:r w:rsidR="0071319E">
              <w:rPr>
                <w:noProof/>
                <w:webHidden/>
              </w:rPr>
              <w:fldChar w:fldCharType="end"/>
            </w:r>
          </w:hyperlink>
        </w:p>
        <w:p w:rsidR="0071319E" w:rsidRDefault="007D7A48" w14:paraId="1AAE285A" w14:textId="4B01B3AF">
          <w:pPr>
            <w:pStyle w:val="TOC2"/>
            <w:tabs>
              <w:tab w:val="right" w:leader="dot" w:pos="9016"/>
            </w:tabs>
            <w:rPr>
              <w:noProof/>
            </w:rPr>
          </w:pPr>
          <w:hyperlink w:history="1" w:anchor="_Toc130934050">
            <w:r w:rsidRPr="00375182" w:rsidR="0071319E">
              <w:rPr>
                <w:rStyle w:val="Hyperlink"/>
                <w:noProof/>
              </w:rPr>
              <w:t>Install MySQL Server 8:</w:t>
            </w:r>
            <w:r w:rsidR="0071319E">
              <w:rPr>
                <w:noProof/>
                <w:webHidden/>
              </w:rPr>
              <w:tab/>
            </w:r>
            <w:r w:rsidR="0071319E">
              <w:rPr>
                <w:noProof/>
                <w:webHidden/>
              </w:rPr>
              <w:fldChar w:fldCharType="begin"/>
            </w:r>
            <w:r w:rsidR="0071319E">
              <w:rPr>
                <w:noProof/>
                <w:webHidden/>
              </w:rPr>
              <w:instrText xml:space="preserve"> PAGEREF _Toc130934050 \h </w:instrText>
            </w:r>
            <w:r w:rsidR="0071319E">
              <w:rPr>
                <w:noProof/>
                <w:webHidden/>
              </w:rPr>
            </w:r>
            <w:r w:rsidR="0071319E">
              <w:rPr>
                <w:noProof/>
                <w:webHidden/>
              </w:rPr>
              <w:fldChar w:fldCharType="separate"/>
            </w:r>
            <w:r w:rsidR="0071319E">
              <w:rPr>
                <w:noProof/>
                <w:webHidden/>
              </w:rPr>
              <w:t>2</w:t>
            </w:r>
            <w:r w:rsidR="0071319E">
              <w:rPr>
                <w:noProof/>
                <w:webHidden/>
              </w:rPr>
              <w:fldChar w:fldCharType="end"/>
            </w:r>
          </w:hyperlink>
        </w:p>
        <w:p w:rsidR="0071319E" w:rsidRDefault="007D7A48" w14:paraId="264EB28E" w14:textId="040C9F4D">
          <w:pPr>
            <w:pStyle w:val="TOC2"/>
            <w:tabs>
              <w:tab w:val="right" w:leader="dot" w:pos="9016"/>
            </w:tabs>
            <w:rPr>
              <w:noProof/>
            </w:rPr>
          </w:pPr>
          <w:hyperlink w:history="1" w:anchor="_Toc130934051">
            <w:r w:rsidRPr="00375182" w:rsidR="0071319E">
              <w:rPr>
                <w:rStyle w:val="Hyperlink"/>
                <w:noProof/>
              </w:rPr>
              <w:t>Configuring OKTA Login System:</w:t>
            </w:r>
            <w:r w:rsidR="0071319E">
              <w:rPr>
                <w:noProof/>
                <w:webHidden/>
              </w:rPr>
              <w:tab/>
            </w:r>
            <w:r w:rsidR="0071319E">
              <w:rPr>
                <w:noProof/>
                <w:webHidden/>
              </w:rPr>
              <w:fldChar w:fldCharType="begin"/>
            </w:r>
            <w:r w:rsidR="0071319E">
              <w:rPr>
                <w:noProof/>
                <w:webHidden/>
              </w:rPr>
              <w:instrText xml:space="preserve"> PAGEREF _Toc130934051 \h </w:instrText>
            </w:r>
            <w:r w:rsidR="0071319E">
              <w:rPr>
                <w:noProof/>
                <w:webHidden/>
              </w:rPr>
            </w:r>
            <w:r w:rsidR="0071319E">
              <w:rPr>
                <w:noProof/>
                <w:webHidden/>
              </w:rPr>
              <w:fldChar w:fldCharType="separate"/>
            </w:r>
            <w:r w:rsidR="0071319E">
              <w:rPr>
                <w:noProof/>
                <w:webHidden/>
              </w:rPr>
              <w:t>2</w:t>
            </w:r>
            <w:r w:rsidR="0071319E">
              <w:rPr>
                <w:noProof/>
                <w:webHidden/>
              </w:rPr>
              <w:fldChar w:fldCharType="end"/>
            </w:r>
          </w:hyperlink>
        </w:p>
        <w:p w:rsidR="0071319E" w:rsidRDefault="007D7A48" w14:paraId="3424AB5B" w14:textId="5B400853">
          <w:pPr>
            <w:pStyle w:val="TOC2"/>
            <w:tabs>
              <w:tab w:val="right" w:leader="dot" w:pos="9016"/>
            </w:tabs>
            <w:rPr>
              <w:noProof/>
            </w:rPr>
          </w:pPr>
          <w:hyperlink w:history="1" w:anchor="_Toc130934052">
            <w:r w:rsidRPr="00375182" w:rsidR="0071319E">
              <w:rPr>
                <w:rStyle w:val="Hyperlink"/>
                <w:noProof/>
              </w:rPr>
              <w:t>Downloading and building the project:</w:t>
            </w:r>
            <w:r w:rsidR="0071319E">
              <w:rPr>
                <w:noProof/>
                <w:webHidden/>
              </w:rPr>
              <w:tab/>
            </w:r>
            <w:r w:rsidR="0071319E">
              <w:rPr>
                <w:noProof/>
                <w:webHidden/>
              </w:rPr>
              <w:fldChar w:fldCharType="begin"/>
            </w:r>
            <w:r w:rsidR="0071319E">
              <w:rPr>
                <w:noProof/>
                <w:webHidden/>
              </w:rPr>
              <w:instrText xml:space="preserve"> PAGEREF _Toc130934052 \h </w:instrText>
            </w:r>
            <w:r w:rsidR="0071319E">
              <w:rPr>
                <w:noProof/>
                <w:webHidden/>
              </w:rPr>
            </w:r>
            <w:r w:rsidR="0071319E">
              <w:rPr>
                <w:noProof/>
                <w:webHidden/>
              </w:rPr>
              <w:fldChar w:fldCharType="separate"/>
            </w:r>
            <w:r w:rsidR="0071319E">
              <w:rPr>
                <w:noProof/>
                <w:webHidden/>
              </w:rPr>
              <w:t>2</w:t>
            </w:r>
            <w:r w:rsidR="0071319E">
              <w:rPr>
                <w:noProof/>
                <w:webHidden/>
              </w:rPr>
              <w:fldChar w:fldCharType="end"/>
            </w:r>
          </w:hyperlink>
        </w:p>
        <w:p w:rsidR="00BE5296" w:rsidRDefault="00BE5296" w14:paraId="73A4EB8A" w14:textId="7DCE9D9E">
          <w:r>
            <w:rPr>
              <w:b/>
              <w:bCs/>
              <w:noProof/>
            </w:rPr>
            <w:fldChar w:fldCharType="end"/>
          </w:r>
        </w:p>
      </w:sdtContent>
    </w:sdt>
    <w:p w:rsidR="00BE5296" w:rsidRDefault="00BE5296" w14:paraId="3458640A" w14:textId="1346A277"/>
    <w:p w:rsidR="00BE5296" w:rsidRDefault="00BE5296" w14:paraId="17D37823" w14:textId="77777777">
      <w:r>
        <w:br w:type="page"/>
      </w:r>
    </w:p>
    <w:p w:rsidR="0071319E" w:rsidP="0071319E" w:rsidRDefault="0071319E" w14:paraId="1634B9CF" w14:textId="72EC4960">
      <w:pPr>
        <w:pStyle w:val="Heading2"/>
      </w:pPr>
      <w:bookmarkStart w:name="_Toc130934047" w:id="0"/>
      <w:r>
        <w:lastRenderedPageBreak/>
        <w:t>Introduction:</w:t>
      </w:r>
      <w:bookmarkEnd w:id="0"/>
      <w:r>
        <w:t xml:space="preserve"> </w:t>
      </w:r>
    </w:p>
    <w:p w:rsidR="0071319E" w:rsidRDefault="0071319E" w14:paraId="6DC7EC92" w14:textId="126A12FE">
      <w:r w:rsidR="5F79C883">
        <w:rPr/>
        <w:t xml:space="preserve">The following steps describes the installation of the project in both operating systems Windows and Linux. </w:t>
      </w:r>
      <w:r w:rsidR="3328462C">
        <w:rPr/>
        <w:t xml:space="preserve">We recommend running the application on windows. </w:t>
      </w:r>
    </w:p>
    <w:p w:rsidR="0071319E" w:rsidRDefault="0071319E" w14:paraId="0828CA0A" w14:textId="77777777"/>
    <w:p w:rsidR="00E93B6C" w:rsidP="0071319E" w:rsidRDefault="0071319E" w14:paraId="13F403E8" w14:textId="292B9A01">
      <w:pPr>
        <w:pStyle w:val="Heading2"/>
      </w:pPr>
      <w:bookmarkStart w:name="_Toc130934048" w:id="1"/>
      <w:r w:rsidR="0071319E">
        <w:rPr/>
        <w:t>Install Java Development Kit (JDK 17):</w:t>
      </w:r>
      <w:bookmarkEnd w:id="1"/>
    </w:p>
    <w:p w:rsidR="7ADDA5BC" w:rsidP="5B1ACD3F" w:rsidRDefault="7ADDA5BC" w14:paraId="52920ACE" w14:textId="6C7E679A">
      <w:p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7ADDA5B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Here is a step-by-step guide to installing Java Development Kit (JDK 17) on a Windows machine:</w:t>
      </w:r>
    </w:p>
    <w:p w:rsidR="7ADDA5BC" w:rsidP="5B1ACD3F" w:rsidRDefault="7ADDA5BC" w14:paraId="0137279B" w14:textId="3EFB870D">
      <w:pPr>
        <w:pStyle w:val="ListParagraph"/>
        <w:numPr>
          <w:ilvl w:val="0"/>
          <w:numId w:val="2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4472C4" w:themeColor="accent1" w:themeTint="FF" w:themeShade="FF"/>
          <w:sz w:val="24"/>
          <w:szCs w:val="24"/>
          <w:u w:val="single"/>
          <w:lang w:val="en-GB"/>
        </w:rPr>
      </w:pPr>
      <w:r w:rsidRPr="5B1ACD3F" w:rsidR="7ADDA5B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Go to the Oracle website: </w:t>
      </w:r>
      <w:hyperlink r:id="R0ca9227bfdfd49ff">
        <w:r w:rsidRPr="5B1ACD3F" w:rsidR="7ADDA5BC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color w:val="4472C4" w:themeColor="accent1" w:themeTint="FF" w:themeShade="FF"/>
            <w:sz w:val="24"/>
            <w:szCs w:val="24"/>
            <w:lang w:val="en-GB"/>
          </w:rPr>
          <w:t>https://www.oracle.com/java/technologies/downloads/</w:t>
        </w:r>
      </w:hyperlink>
    </w:p>
    <w:p w:rsidR="7ADDA5BC" w:rsidP="5B1ACD3F" w:rsidRDefault="7ADDA5BC" w14:paraId="4947DE8D" w14:textId="3AC1D8E9">
      <w:pPr>
        <w:pStyle w:val="ListParagraph"/>
        <w:numPr>
          <w:ilvl w:val="0"/>
          <w:numId w:val="2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7ADDA5B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Click on the "JDK Download" button under the "Java SE 17" section.</w:t>
      </w:r>
    </w:p>
    <w:p w:rsidR="7ADDA5BC" w:rsidP="5B1ACD3F" w:rsidRDefault="7ADDA5BC" w14:paraId="7C307090" w14:textId="5903B02D">
      <w:pPr>
        <w:pStyle w:val="ListParagraph"/>
        <w:numPr>
          <w:ilvl w:val="0"/>
          <w:numId w:val="2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7ADDA5B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On the next page, accept the license agreement and click on the appropriate download link for your operating system.</w:t>
      </w:r>
    </w:p>
    <w:p w:rsidR="7ADDA5BC" w:rsidP="5B1ACD3F" w:rsidRDefault="7ADDA5BC" w14:paraId="1CA644ED" w14:textId="366E61B0">
      <w:pPr>
        <w:pStyle w:val="ListParagraph"/>
        <w:numPr>
          <w:ilvl w:val="0"/>
          <w:numId w:val="2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7ADDA5B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Once the download is complete, double-click on the downloaded file to start the installation process.</w:t>
      </w:r>
    </w:p>
    <w:p w:rsidR="7ADDA5BC" w:rsidP="5B1ACD3F" w:rsidRDefault="7ADDA5BC" w14:paraId="32A09EF7" w14:textId="4E94BD14">
      <w:pPr>
        <w:pStyle w:val="ListParagraph"/>
        <w:numPr>
          <w:ilvl w:val="0"/>
          <w:numId w:val="2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7ADDA5B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Follow the prompts in the installation wizard to complete the installation.</w:t>
      </w:r>
    </w:p>
    <w:p w:rsidR="7ADDA5BC" w:rsidP="5B1ACD3F" w:rsidRDefault="7ADDA5BC" w14:paraId="1E83250E" w14:textId="3BD91349">
      <w:pPr>
        <w:pStyle w:val="ListParagraph"/>
        <w:numPr>
          <w:ilvl w:val="0"/>
          <w:numId w:val="2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7ADDA5B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Once the installation is complete, open a command prompt or terminal window and type "java -version" to verify that Java has been installed correctly. You should see output that includes the version number of the JDK you just installed.</w:t>
      </w:r>
    </w:p>
    <w:p w:rsidR="7ADDA5BC" w:rsidP="04651442" w:rsidRDefault="7ADDA5BC" w14:paraId="7DF7A094" w14:textId="2A108BEC">
      <w:p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04651442" w:rsidR="7ADDA5B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Congratulations, you have successfully installed Java Development Kit (JDK 17) on your machine!</w:t>
      </w:r>
    </w:p>
    <w:p w:rsidR="5B1ACD3F" w:rsidP="04651442" w:rsidRDefault="5B1ACD3F" w14:paraId="26AF6DD6" w14:textId="3A2F908E">
      <w:pPr>
        <w:pStyle w:val="Normal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5B1ACD3F" w:rsidP="04651442" w:rsidRDefault="5B1ACD3F" w14:paraId="24851D5A" w14:textId="23258885">
      <w:p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04651442" w:rsidR="34AAB8E3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Here is a step-by-step guide to installing Java Development Kit (JDK 17) on a Linux machine:</w:t>
      </w:r>
    </w:p>
    <w:p w:rsidR="5B1ACD3F" w:rsidP="04651442" w:rsidRDefault="5B1ACD3F" w14:paraId="784DDBEA" w14:textId="4DE2DDF7">
      <w:pPr>
        <w:pStyle w:val="ListParagraph"/>
        <w:numPr>
          <w:ilvl w:val="0"/>
          <w:numId w:val="23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04651442" w:rsidR="34AAB8E3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Open a terminal window.</w:t>
      </w:r>
    </w:p>
    <w:p w:rsidR="5B1ACD3F" w:rsidP="04651442" w:rsidRDefault="5B1ACD3F" w14:paraId="5051BADD" w14:textId="78596CFF">
      <w:pPr>
        <w:pStyle w:val="ListParagraph"/>
        <w:numPr>
          <w:ilvl w:val="0"/>
          <w:numId w:val="23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04651442" w:rsidR="34AAB8E3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Update the system package cache by running the following command:</w:t>
      </w:r>
    </w:p>
    <w:p w:rsidR="5B1ACD3F" w:rsidP="04651442" w:rsidRDefault="5B1ACD3F" w14:paraId="6ED84685" w14:textId="2935A299">
      <w:pPr>
        <w:pStyle w:val="ListParagraph"/>
        <w:numPr>
          <w:ilvl w:val="0"/>
          <w:numId w:val="24"/>
        </w:numPr>
        <w:jc w:val="left"/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proofErr w:type="spellStart"/>
      <w:r w:rsidRPr="04651442" w:rsidR="34AAB8E3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sudo</w:t>
      </w:r>
      <w:proofErr w:type="spellEnd"/>
      <w:r w:rsidRPr="04651442" w:rsidR="34AAB8E3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apt-get update</w:t>
      </w:r>
    </w:p>
    <w:p w:rsidR="5B1ACD3F" w:rsidP="04651442" w:rsidRDefault="5B1ACD3F" w14:paraId="60868F25" w14:textId="29D93BB4">
      <w:pPr>
        <w:pStyle w:val="ListParagraph"/>
        <w:numPr>
          <w:ilvl w:val="0"/>
          <w:numId w:val="23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04651442" w:rsidR="34AAB8E3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Install the OpenJDK 17 package by running the following command:</w:t>
      </w:r>
    </w:p>
    <w:p w:rsidR="5B1ACD3F" w:rsidP="04651442" w:rsidRDefault="5B1ACD3F" w14:paraId="249AA771" w14:textId="32D54BBB">
      <w:pPr>
        <w:pStyle w:val="ListParagraph"/>
        <w:numPr>
          <w:ilvl w:val="0"/>
          <w:numId w:val="25"/>
        </w:numPr>
        <w:jc w:val="left"/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proofErr w:type="spellStart"/>
      <w:r w:rsidRPr="04651442" w:rsidR="34AAB8E3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sudo</w:t>
      </w:r>
      <w:proofErr w:type="spellEnd"/>
      <w:r w:rsidRPr="04651442" w:rsidR="34AAB8E3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apt-get install openjdk-17-jdk</w:t>
      </w:r>
    </w:p>
    <w:p w:rsidR="5B1ACD3F" w:rsidP="04651442" w:rsidRDefault="5B1ACD3F" w14:paraId="3C79C0A4" w14:textId="58740E69">
      <w:pPr>
        <w:pStyle w:val="ListParagraph"/>
        <w:numPr>
          <w:ilvl w:val="0"/>
          <w:numId w:val="23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04651442" w:rsidR="34AAB8E3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Verify the installation by running the following command:</w:t>
      </w:r>
    </w:p>
    <w:p w:rsidR="5B1ACD3F" w:rsidP="04651442" w:rsidRDefault="5B1ACD3F" w14:paraId="0478AB9D" w14:textId="5E7C68BE">
      <w:pPr>
        <w:pStyle w:val="ListParagraph"/>
        <w:numPr>
          <w:ilvl w:val="0"/>
          <w:numId w:val="26"/>
        </w:numPr>
        <w:jc w:val="left"/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04651442" w:rsidR="34AAB8E3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java -version</w:t>
      </w:r>
    </w:p>
    <w:p w:rsidR="5B1ACD3F" w:rsidP="04651442" w:rsidRDefault="5B1ACD3F" w14:paraId="70B8B842" w14:textId="40658315">
      <w:pPr>
        <w:pStyle w:val="ListParagraph"/>
        <w:numPr>
          <w:ilvl w:val="0"/>
          <w:numId w:val="26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04651442" w:rsidR="34AAB8E3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This command displays the installed Java version information.</w:t>
      </w:r>
    </w:p>
    <w:p w:rsidR="5B1ACD3F" w:rsidP="04651442" w:rsidRDefault="5B1ACD3F" w14:paraId="46F231E4" w14:textId="10FFA38E">
      <w:p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04651442" w:rsidR="34AAB8E3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Congratulations, you have successfully installed Java Development Kit (JDK 17) on your Linux machine!</w:t>
      </w:r>
    </w:p>
    <w:p w:rsidR="0071319E" w:rsidP="0071319E" w:rsidRDefault="0071319E" w14:paraId="467E603A" w14:textId="3B5A46A9"/>
    <w:p w:rsidR="04651442" w:rsidP="04651442" w:rsidRDefault="04651442" w14:paraId="02DE0AB6" w14:textId="62C58D66">
      <w:pPr>
        <w:pStyle w:val="Normal"/>
      </w:pPr>
    </w:p>
    <w:p w:rsidR="04651442" w:rsidP="04651442" w:rsidRDefault="04651442" w14:paraId="3C2FA3C3" w14:textId="15A14A6D">
      <w:pPr>
        <w:pStyle w:val="Normal"/>
      </w:pPr>
    </w:p>
    <w:p w:rsidR="04651442" w:rsidP="04651442" w:rsidRDefault="04651442" w14:paraId="25972FAF" w14:textId="253995A7">
      <w:pPr>
        <w:pStyle w:val="Normal"/>
      </w:pPr>
    </w:p>
    <w:p w:rsidR="04651442" w:rsidP="04651442" w:rsidRDefault="04651442" w14:paraId="472CB296" w14:textId="6E507D67">
      <w:pPr>
        <w:pStyle w:val="Normal"/>
      </w:pPr>
    </w:p>
    <w:p w:rsidR="04651442" w:rsidP="04651442" w:rsidRDefault="04651442" w14:paraId="39E2C757" w14:textId="4CE08C5B">
      <w:pPr>
        <w:pStyle w:val="Normal"/>
      </w:pPr>
    </w:p>
    <w:p w:rsidR="0071319E" w:rsidP="0071319E" w:rsidRDefault="0071319E" w14:paraId="11558BCD" w14:textId="15E5EFF5">
      <w:pPr>
        <w:pStyle w:val="Heading2"/>
      </w:pPr>
      <w:bookmarkStart w:name="_Toc130934049" w:id="2"/>
      <w:r w:rsidR="0071319E">
        <w:rPr/>
        <w:t>Install JetBrains IntelliJ IDEA Ultimate:</w:t>
      </w:r>
      <w:bookmarkEnd w:id="2"/>
      <w:r w:rsidR="0071319E">
        <w:rPr/>
        <w:t xml:space="preserve"> </w:t>
      </w:r>
    </w:p>
    <w:p w:rsidR="0071319E" w:rsidP="5B1ACD3F" w:rsidRDefault="0071319E" w14:paraId="0F8FC93D" w14:textId="7286CC08">
      <w:p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Here is a step-by-step guide to installing JetBrains IntelliJ IDEA Ultimate on a Windows machine:</w:t>
      </w:r>
    </w:p>
    <w:p w:rsidR="0071319E" w:rsidP="5B1ACD3F" w:rsidRDefault="0071319E" w14:paraId="3DDDF4F0" w14:textId="6D15FFA9">
      <w:pPr>
        <w:pStyle w:val="ListParagraph"/>
        <w:numPr>
          <w:ilvl w:val="0"/>
          <w:numId w:val="3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single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Go to the JetBrains website: </w:t>
      </w:r>
      <w:hyperlink r:id="R125129058c204c9f">
        <w:r w:rsidRPr="5B1ACD3F" w:rsidR="13514598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color w:val="4472C4" w:themeColor="accent1" w:themeTint="FF" w:themeShade="FF"/>
            <w:sz w:val="24"/>
            <w:szCs w:val="24"/>
            <w:lang w:val="en-GB"/>
          </w:rPr>
          <w:t>https://www.jetbrains.com/idea/download/</w:t>
        </w:r>
      </w:hyperlink>
    </w:p>
    <w:p w:rsidR="0071319E" w:rsidP="5B1ACD3F" w:rsidRDefault="0071319E" w14:paraId="3AA79024" w14:textId="433E0DAF">
      <w:pPr>
        <w:pStyle w:val="ListParagraph"/>
        <w:numPr>
          <w:ilvl w:val="0"/>
          <w:numId w:val="3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Click on the "Download" button under the "Ultimate" edition.</w:t>
      </w:r>
    </w:p>
    <w:p w:rsidR="0071319E" w:rsidP="5B1ACD3F" w:rsidRDefault="0071319E" w14:paraId="0EEA96DF" w14:textId="0A42B424">
      <w:pPr>
        <w:pStyle w:val="ListParagraph"/>
        <w:numPr>
          <w:ilvl w:val="0"/>
          <w:numId w:val="3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Choose the appropriate download link for your operating system.</w:t>
      </w:r>
    </w:p>
    <w:p w:rsidR="0071319E" w:rsidP="5B1ACD3F" w:rsidRDefault="0071319E" w14:paraId="224EDDD0" w14:textId="14893094">
      <w:pPr>
        <w:pStyle w:val="ListParagraph"/>
        <w:numPr>
          <w:ilvl w:val="0"/>
          <w:numId w:val="3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Once the download is complete, double-click on the downloaded file to start the installation process.</w:t>
      </w:r>
    </w:p>
    <w:p w:rsidR="0071319E" w:rsidP="5B1ACD3F" w:rsidRDefault="0071319E" w14:paraId="034F22C7" w14:textId="6C953DD2">
      <w:pPr>
        <w:pStyle w:val="ListParagraph"/>
        <w:numPr>
          <w:ilvl w:val="0"/>
          <w:numId w:val="3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Follow the prompts in the installation wizard to complete the installation.</w:t>
      </w:r>
    </w:p>
    <w:p w:rsidR="0071319E" w:rsidP="5B1ACD3F" w:rsidRDefault="0071319E" w14:paraId="38BC0CAC" w14:textId="27D29AE2">
      <w:pPr>
        <w:pStyle w:val="ListParagraph"/>
        <w:numPr>
          <w:ilvl w:val="0"/>
          <w:numId w:val="3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When prompted to select the installation options, make sure to select the "Create desktop shortcut" and "Create associations for .java files" options.</w:t>
      </w:r>
    </w:p>
    <w:p w:rsidR="0071319E" w:rsidP="5B1ACD3F" w:rsidRDefault="0071319E" w14:paraId="345F88FD" w14:textId="2EE05F52">
      <w:pPr>
        <w:pStyle w:val="ListParagraph"/>
        <w:numPr>
          <w:ilvl w:val="0"/>
          <w:numId w:val="3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Once the installation is complete, launch IntelliJ IDEA by double-clicking on the desktop shortcut.</w:t>
      </w:r>
    </w:p>
    <w:p w:rsidR="0071319E" w:rsidP="5B1ACD3F" w:rsidRDefault="0071319E" w14:paraId="6963CF7D" w14:textId="3BC175FD">
      <w:pPr>
        <w:pStyle w:val="ListParagraph"/>
        <w:numPr>
          <w:ilvl w:val="0"/>
          <w:numId w:val="3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When prompted to import settings, choose the "Do not import settings" option and click on "OK".</w:t>
      </w:r>
    </w:p>
    <w:p w:rsidR="0071319E" w:rsidP="5B1ACD3F" w:rsidRDefault="0071319E" w14:paraId="51D34559" w14:textId="638AEC62">
      <w:pPr>
        <w:pStyle w:val="ListParagraph"/>
        <w:numPr>
          <w:ilvl w:val="0"/>
          <w:numId w:val="3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On the welcome screen, click on "Create New Project".</w:t>
      </w:r>
    </w:p>
    <w:p w:rsidR="0071319E" w:rsidP="5B1ACD3F" w:rsidRDefault="0071319E" w14:paraId="790F4BCD" w14:textId="0C4B3C06">
      <w:pPr>
        <w:pStyle w:val="ListParagraph"/>
        <w:numPr>
          <w:ilvl w:val="0"/>
          <w:numId w:val="3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Choose the appropriate project type and settings for your project and click on "Finish".</w:t>
      </w:r>
    </w:p>
    <w:p w:rsidR="0071319E" w:rsidP="5B1ACD3F" w:rsidRDefault="0071319E" w14:paraId="4918B10D" w14:textId="0D2A91B5">
      <w:p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Congratulations, you have successfully installed JetBrains IntelliJ IDEA Ultimate on your machine and created a new project!</w:t>
      </w:r>
    </w:p>
    <w:p w:rsidR="0071319E" w:rsidP="5B1ACD3F" w:rsidRDefault="0071319E" w14:paraId="36DEE3E6" w14:textId="258C69F2">
      <w:pPr>
        <w:pStyle w:val="Normal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0071319E" w:rsidP="5B1ACD3F" w:rsidRDefault="0071319E" w14:paraId="2CF0E8E5" w14:textId="5B74D5C3">
      <w:p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Here is a step-by-step guide to installing JetBrains IntelliJ IDEA Ultimate on a Linux machine:</w:t>
      </w:r>
    </w:p>
    <w:p w:rsidR="0071319E" w:rsidP="5B1ACD3F" w:rsidRDefault="0071319E" w14:paraId="22F0BDCE" w14:textId="36C50FF9">
      <w:pPr>
        <w:pStyle w:val="ListParagraph"/>
        <w:numPr>
          <w:ilvl w:val="0"/>
          <w:numId w:val="4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single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Go to the JetBrains website: </w:t>
      </w:r>
      <w:hyperlink r:id="Rf65a1c90d5c34999">
        <w:r w:rsidRPr="5B1ACD3F" w:rsidR="13514598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color w:val="4472C4" w:themeColor="accent1" w:themeTint="FF" w:themeShade="FF"/>
            <w:sz w:val="24"/>
            <w:szCs w:val="24"/>
            <w:lang w:val="en-GB"/>
          </w:rPr>
          <w:t>https://www.jetbrains.com/idea/download/</w:t>
        </w:r>
      </w:hyperlink>
    </w:p>
    <w:p w:rsidR="0071319E" w:rsidP="5B1ACD3F" w:rsidRDefault="0071319E" w14:paraId="6ECC4A8A" w14:textId="45BDC04E">
      <w:pPr>
        <w:pStyle w:val="ListParagraph"/>
        <w:numPr>
          <w:ilvl w:val="0"/>
          <w:numId w:val="4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Click on the "Download" button under the "Ultimate" edition.</w:t>
      </w:r>
    </w:p>
    <w:p w:rsidR="0071319E" w:rsidP="5B1ACD3F" w:rsidRDefault="0071319E" w14:paraId="703578EE" w14:textId="7FC4DEB1">
      <w:pPr>
        <w:pStyle w:val="ListParagraph"/>
        <w:numPr>
          <w:ilvl w:val="0"/>
          <w:numId w:val="4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Choose the appropriate download link for your operating system.</w:t>
      </w:r>
    </w:p>
    <w:p w:rsidR="0071319E" w:rsidP="5B1ACD3F" w:rsidRDefault="0071319E" w14:paraId="00B0A973" w14:textId="0F70C4C3">
      <w:pPr>
        <w:pStyle w:val="ListParagraph"/>
        <w:numPr>
          <w:ilvl w:val="0"/>
          <w:numId w:val="4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Once the download is complete, extract the downloaded archive to a directory of your choice. You can do this by right-clicking on the archive and selecting "Extract Here" or by running the following command in the terminal:</w:t>
      </w:r>
    </w:p>
    <w:p w:rsidR="0071319E" w:rsidP="5B1ACD3F" w:rsidRDefault="0071319E" w14:paraId="500BF0E9" w14:textId="7FCA9D0B">
      <w:pPr>
        <w:pStyle w:val="ListParagraph"/>
        <w:numPr>
          <w:ilvl w:val="0"/>
          <w:numId w:val="22"/>
        </w:numPr>
        <w:jc w:val="left"/>
        <w:rPr/>
      </w:pPr>
      <w:r w:rsidRPr="5B1ACD3F" w:rsidR="51F62AC9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‘</w:t>
      </w:r>
      <w:proofErr w:type="gramStart"/>
      <w:r w:rsidRPr="5B1ACD3F" w:rsidR="13514598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tar</w:t>
      </w:r>
      <w:proofErr w:type="gramEnd"/>
      <w:r w:rsidRPr="5B1ACD3F" w:rsidR="13514598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</w:t>
      </w:r>
      <w:proofErr w:type="spellStart"/>
      <w:r w:rsidRPr="5B1ACD3F" w:rsidR="13514598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xfz</w:t>
      </w:r>
      <w:proofErr w:type="spellEnd"/>
      <w:r w:rsidRPr="5B1ACD3F" w:rsidR="13514598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&lt;</w:t>
      </w:r>
      <w:proofErr w:type="spellStart"/>
      <w:r w:rsidRPr="5B1ACD3F" w:rsidR="13514598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intellij</w:t>
      </w:r>
      <w:proofErr w:type="spellEnd"/>
      <w:r w:rsidRPr="5B1ACD3F" w:rsidR="13514598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-idea-ultimate-edition</w:t>
      </w:r>
      <w:proofErr w:type="gramStart"/>
      <w:r w:rsidRPr="5B1ACD3F" w:rsidR="13514598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&gt;.tar.gz</w:t>
      </w:r>
      <w:proofErr w:type="gramEnd"/>
      <w:r w:rsidRPr="5B1ACD3F" w:rsidR="646A2E79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’</w:t>
      </w:r>
    </w:p>
    <w:p w:rsidR="0071319E" w:rsidP="5B1ACD3F" w:rsidRDefault="0071319E" w14:paraId="7358C5D8" w14:textId="6E83F188">
      <w:pPr>
        <w:pStyle w:val="ListParagraph"/>
        <w:numPr>
          <w:ilvl w:val="0"/>
          <w:numId w:val="22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Replace </w:t>
      </w:r>
      <w:r w:rsidRPr="5B1ACD3F" w:rsidR="13514598">
        <w:rPr>
          <w:rFonts w:ascii="Consolas" w:hAnsi="Consolas" w:eastAsia="Consolas" w:cs="Consolas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&lt;</w:t>
      </w:r>
      <w:proofErr w:type="spellStart"/>
      <w:r w:rsidRPr="5B1ACD3F" w:rsidR="13514598">
        <w:rPr>
          <w:rFonts w:ascii="Consolas" w:hAnsi="Consolas" w:eastAsia="Consolas" w:cs="Consolas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intellij</w:t>
      </w:r>
      <w:proofErr w:type="spellEnd"/>
      <w:r w:rsidRPr="5B1ACD3F" w:rsidR="13514598">
        <w:rPr>
          <w:rFonts w:ascii="Consolas" w:hAnsi="Consolas" w:eastAsia="Consolas" w:cs="Consolas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-idea-ultimate-edition&gt;</w:t>
      </w: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with the actual name of </w:t>
      </w:r>
      <w:r w:rsidRPr="5B1ACD3F" w:rsidR="585CC12D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the </w:t>
      </w:r>
      <w:r w:rsidRPr="5B1ACD3F" w:rsidR="765418F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downloaded archive.</w:t>
      </w:r>
    </w:p>
    <w:p w:rsidR="0071319E" w:rsidP="5B1ACD3F" w:rsidRDefault="0071319E" w14:paraId="3B750295" w14:textId="78D29016">
      <w:pPr>
        <w:pStyle w:val="ListParagraph"/>
        <w:numPr>
          <w:ilvl w:val="0"/>
          <w:numId w:val="4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Navigate to the extracted directory using the terminal:</w:t>
      </w:r>
    </w:p>
    <w:p w:rsidR="0071319E" w:rsidP="5B1ACD3F" w:rsidRDefault="0071319E" w14:paraId="705D36B7" w14:textId="639E58AC">
      <w:pPr>
        <w:pStyle w:val="ListParagraph"/>
        <w:numPr>
          <w:ilvl w:val="0"/>
          <w:numId w:val="21"/>
        </w:numPr>
        <w:jc w:val="left"/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09B0FFB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‘</w:t>
      </w:r>
      <w:r w:rsidRPr="5B1ACD3F" w:rsidR="13514598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cd</w:t>
      </w:r>
      <w:r w:rsidRPr="5B1ACD3F" w:rsidR="13514598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&lt;</w:t>
      </w:r>
      <w:proofErr w:type="spellStart"/>
      <w:r w:rsidRPr="5B1ACD3F" w:rsidR="13514598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intellij</w:t>
      </w:r>
      <w:proofErr w:type="spellEnd"/>
      <w:r w:rsidRPr="5B1ACD3F" w:rsidR="13514598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-idea-ultimate-edition&gt;</w:t>
      </w:r>
      <w:r w:rsidRPr="5B1ACD3F" w:rsidR="696FF068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’</w:t>
      </w:r>
    </w:p>
    <w:p w:rsidR="0071319E" w:rsidP="5B1ACD3F" w:rsidRDefault="0071319E" w14:paraId="5EAF2EBF" w14:textId="62F7F49E">
      <w:pPr>
        <w:pStyle w:val="ListParagraph"/>
        <w:numPr>
          <w:ilvl w:val="0"/>
          <w:numId w:val="21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Replace </w:t>
      </w:r>
      <w:r w:rsidRPr="5B1ACD3F" w:rsidR="13514598">
        <w:rPr>
          <w:rFonts w:ascii="Consolas" w:hAnsi="Consolas" w:eastAsia="Consolas" w:cs="Consolas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&lt;</w:t>
      </w:r>
      <w:proofErr w:type="spellStart"/>
      <w:r w:rsidRPr="5B1ACD3F" w:rsidR="13514598">
        <w:rPr>
          <w:rFonts w:ascii="Consolas" w:hAnsi="Consolas" w:eastAsia="Consolas" w:cs="Consolas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intellij</w:t>
      </w:r>
      <w:proofErr w:type="spellEnd"/>
      <w:r w:rsidRPr="5B1ACD3F" w:rsidR="13514598">
        <w:rPr>
          <w:rFonts w:ascii="Consolas" w:hAnsi="Consolas" w:eastAsia="Consolas" w:cs="Consolas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-idea-ultimate-edition&gt;</w:t>
      </w: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with the actual name of the </w:t>
      </w:r>
      <w:r w:rsidRPr="5B1ACD3F" w:rsidR="56EEAE5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e</w:t>
      </w: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xtracted directory.</w:t>
      </w:r>
    </w:p>
    <w:p w:rsidR="0071319E" w:rsidP="5B1ACD3F" w:rsidRDefault="0071319E" w14:paraId="4B3FBC00" w14:textId="44EDE253">
      <w:pPr>
        <w:pStyle w:val="ListParagraph"/>
        <w:numPr>
          <w:ilvl w:val="0"/>
          <w:numId w:val="4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Launch IntelliJ IDEA by running the following command in the terminal:</w:t>
      </w:r>
    </w:p>
    <w:p w:rsidR="0071319E" w:rsidP="5B1ACD3F" w:rsidRDefault="0071319E" w14:paraId="2A07C41D" w14:textId="08AB293B">
      <w:pPr>
        <w:pStyle w:val="ListParagraph"/>
        <w:numPr>
          <w:ilvl w:val="0"/>
          <w:numId w:val="20"/>
        </w:numPr>
        <w:jc w:val="left"/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2E9267C5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‘</w:t>
      </w:r>
      <w:r w:rsidRPr="5B1ACD3F" w:rsidR="13514598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bin/idea.sh</w:t>
      </w:r>
      <w:r w:rsidRPr="5B1ACD3F" w:rsidR="2E9267C5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’</w:t>
      </w:r>
    </w:p>
    <w:p w:rsidR="0071319E" w:rsidP="5B1ACD3F" w:rsidRDefault="0071319E" w14:paraId="6A72B452" w14:textId="1CBE29DA">
      <w:pPr>
        <w:pStyle w:val="ListParagraph"/>
        <w:numPr>
          <w:ilvl w:val="0"/>
          <w:numId w:val="4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When prompted to import settings, choose the "Do not import settings" option and click on "OK".</w:t>
      </w:r>
    </w:p>
    <w:p w:rsidR="0071319E" w:rsidP="5B1ACD3F" w:rsidRDefault="0071319E" w14:paraId="1BBCD9DC" w14:textId="458A24AE">
      <w:pPr>
        <w:pStyle w:val="ListParagraph"/>
        <w:numPr>
          <w:ilvl w:val="0"/>
          <w:numId w:val="4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On the welcome screen, click on "Create New Project".</w:t>
      </w:r>
    </w:p>
    <w:p w:rsidR="0071319E" w:rsidP="5B1ACD3F" w:rsidRDefault="0071319E" w14:paraId="2BC7179A" w14:textId="6936D1C5">
      <w:pPr>
        <w:pStyle w:val="ListParagraph"/>
        <w:numPr>
          <w:ilvl w:val="0"/>
          <w:numId w:val="4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Choose the appropriate project type and settings for your project and click on "Finish".</w:t>
      </w:r>
    </w:p>
    <w:p w:rsidR="0071319E" w:rsidP="5B1ACD3F" w:rsidRDefault="0071319E" w14:paraId="1AE5B311" w14:textId="700E1D16">
      <w:p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351459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Congratulations, you have successfully installed JetBrains IntelliJ IDEA Ultimate on your Linux machine and created a new project!</w:t>
      </w:r>
    </w:p>
    <w:p w:rsidR="0071319E" w:rsidP="5B1ACD3F" w:rsidRDefault="0071319E" w14:paraId="5D42E161" w14:textId="141EBC9E">
      <w:pPr>
        <w:pStyle w:val="Normal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0071319E" w:rsidP="5B1ACD3F" w:rsidRDefault="0071319E" w14:paraId="31333431" w14:textId="71F20CFC">
      <w:pPr>
        <w:pStyle w:val="Normal"/>
      </w:pPr>
    </w:p>
    <w:p w:rsidR="0071319E" w:rsidP="0071319E" w:rsidRDefault="0071319E" w14:paraId="60931433" w14:textId="057ADF98"/>
    <w:p w:rsidR="0071319E" w:rsidP="0071319E" w:rsidRDefault="0071319E" w14:paraId="55E06F62" w14:textId="2D5B63C5">
      <w:pPr>
        <w:pStyle w:val="Heading2"/>
      </w:pPr>
      <w:bookmarkStart w:name="_Toc130934050" w:id="3"/>
      <w:r w:rsidR="0071319E">
        <w:rPr/>
        <w:t>Install MySQL Server 8:</w:t>
      </w:r>
      <w:bookmarkEnd w:id="3"/>
      <w:r w:rsidR="0071319E">
        <w:rPr/>
        <w:t xml:space="preserve"> </w:t>
      </w:r>
    </w:p>
    <w:p w:rsidR="0071319E" w:rsidP="5B1ACD3F" w:rsidRDefault="0071319E" w14:paraId="711FED0E" w14:textId="1A838DEE">
      <w:p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6D374CF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Here is a step-by-step guide to installing MySQL Server 8 on a Windows machine:</w:t>
      </w:r>
    </w:p>
    <w:p w:rsidR="0071319E" w:rsidP="5B1ACD3F" w:rsidRDefault="0071319E" w14:paraId="0A9DEB07" w14:textId="2B23D652">
      <w:pPr>
        <w:pStyle w:val="ListParagraph"/>
        <w:numPr>
          <w:ilvl w:val="0"/>
          <w:numId w:val="7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4"/>
          <w:szCs w:val="24"/>
          <w:u w:val="single"/>
          <w:lang w:val="en-GB"/>
        </w:rPr>
      </w:pPr>
      <w:r w:rsidRPr="5B1ACD3F" w:rsidR="6D374CF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Go to the MySQL website: </w:t>
      </w:r>
      <w:hyperlink r:id="R9176497887c74026">
        <w:r w:rsidRPr="5B1ACD3F" w:rsidR="6D374CF6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color w:val="4472C4" w:themeColor="accent1" w:themeTint="FF" w:themeShade="FF"/>
            <w:sz w:val="24"/>
            <w:szCs w:val="24"/>
            <w:lang w:val="en-GB"/>
          </w:rPr>
          <w:t>https://dev.mysql.com/downloads/mysql/</w:t>
        </w:r>
      </w:hyperlink>
    </w:p>
    <w:p w:rsidR="0071319E" w:rsidP="5B1ACD3F" w:rsidRDefault="0071319E" w14:paraId="43B17DCD" w14:textId="291EEE49">
      <w:pPr>
        <w:pStyle w:val="ListParagraph"/>
        <w:numPr>
          <w:ilvl w:val="0"/>
          <w:numId w:val="7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6D374CF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Scroll down to the "MySQL Community Server" section and click on the "Download" button.</w:t>
      </w:r>
    </w:p>
    <w:p w:rsidR="0071319E" w:rsidP="5B1ACD3F" w:rsidRDefault="0071319E" w14:paraId="4EC441F8" w14:textId="2EC19354">
      <w:pPr>
        <w:pStyle w:val="ListParagraph"/>
        <w:numPr>
          <w:ilvl w:val="0"/>
          <w:numId w:val="7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6D374CF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On the next page, scroll down to the "Looking for previous GA versions?" section and click on "Looking for previous GA versions?".</w:t>
      </w:r>
    </w:p>
    <w:p w:rsidR="0071319E" w:rsidP="5B1ACD3F" w:rsidRDefault="0071319E" w14:paraId="5E875F0B" w14:textId="0CE2B5C4">
      <w:pPr>
        <w:pStyle w:val="ListParagraph"/>
        <w:numPr>
          <w:ilvl w:val="0"/>
          <w:numId w:val="7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6D374CF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Click on "MySQL Server 8.0.28" to download the appropriate installer for your system.</w:t>
      </w:r>
    </w:p>
    <w:p w:rsidR="0071319E" w:rsidP="5B1ACD3F" w:rsidRDefault="0071319E" w14:paraId="63ACC84A" w14:textId="5BF98E36">
      <w:pPr>
        <w:pStyle w:val="ListParagraph"/>
        <w:numPr>
          <w:ilvl w:val="0"/>
          <w:numId w:val="7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6D374CF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Once the download is complete, double-click on the downloaded file to start the installation process.</w:t>
      </w:r>
    </w:p>
    <w:p w:rsidR="0071319E" w:rsidP="5B1ACD3F" w:rsidRDefault="0071319E" w14:paraId="09E93432" w14:textId="4EDAE794">
      <w:pPr>
        <w:pStyle w:val="ListParagraph"/>
        <w:numPr>
          <w:ilvl w:val="0"/>
          <w:numId w:val="7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6D374CF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Follow the prompts in the installation wizard to complete the installation.</w:t>
      </w:r>
    </w:p>
    <w:p w:rsidR="0071319E" w:rsidP="5B1ACD3F" w:rsidRDefault="0071319E" w14:paraId="325C7B06" w14:textId="58E521A0">
      <w:pPr>
        <w:pStyle w:val="ListParagraph"/>
        <w:numPr>
          <w:ilvl w:val="0"/>
          <w:numId w:val="7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6D374CF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When prompted to select the setup type, choose "Custom" and select the components you want to install.</w:t>
      </w:r>
    </w:p>
    <w:p w:rsidR="0071319E" w:rsidP="5B1ACD3F" w:rsidRDefault="0071319E" w14:paraId="52EC0298" w14:textId="2CE1B958">
      <w:pPr>
        <w:pStyle w:val="ListParagraph"/>
        <w:numPr>
          <w:ilvl w:val="0"/>
          <w:numId w:val="7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6D374CF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On the "Type and Networking" screen, select "Server Only" and choose a port for the MySQL server.</w:t>
      </w:r>
    </w:p>
    <w:p w:rsidR="0071319E" w:rsidP="5B1ACD3F" w:rsidRDefault="0071319E" w14:paraId="563A736F" w14:textId="66373E04">
      <w:pPr>
        <w:pStyle w:val="ListParagraph"/>
        <w:numPr>
          <w:ilvl w:val="0"/>
          <w:numId w:val="7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6D374CF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On the "Authentication Method" screen, choose the "Use Strong Password Encryption" option and set a password for the root user.</w:t>
      </w:r>
    </w:p>
    <w:p w:rsidR="0071319E" w:rsidP="5B1ACD3F" w:rsidRDefault="0071319E" w14:paraId="331D993D" w14:textId="7F40BAEA">
      <w:pPr>
        <w:pStyle w:val="ListParagraph"/>
        <w:numPr>
          <w:ilvl w:val="0"/>
          <w:numId w:val="7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6D374CF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Complete the installation process and launch the MySQL Command Line Client.</w:t>
      </w:r>
    </w:p>
    <w:p w:rsidR="0071319E" w:rsidP="5B1ACD3F" w:rsidRDefault="0071319E" w14:paraId="7C168057" w14:textId="74B1E90E">
      <w:pPr>
        <w:pStyle w:val="ListParagraph"/>
        <w:numPr>
          <w:ilvl w:val="0"/>
          <w:numId w:val="7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6D374CF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Log in to the MySQL server using the following command:</w:t>
      </w:r>
    </w:p>
    <w:p w:rsidR="0071319E" w:rsidP="5B1ACD3F" w:rsidRDefault="0071319E" w14:paraId="102465BB" w14:textId="37E61D5C">
      <w:pPr>
        <w:pStyle w:val="ListParagraph"/>
        <w:numPr>
          <w:ilvl w:val="0"/>
          <w:numId w:val="19"/>
        </w:numPr>
        <w:jc w:val="left"/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6D374CF6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‘</w:t>
      </w:r>
      <w:proofErr w:type="spellStart"/>
      <w:r w:rsidRPr="5B1ACD3F" w:rsidR="6D374CF6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mysql</w:t>
      </w:r>
      <w:proofErr w:type="spellEnd"/>
      <w:r w:rsidRPr="5B1ACD3F" w:rsidR="6D374CF6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-u root –p'</w:t>
      </w:r>
    </w:p>
    <w:p w:rsidR="0071319E" w:rsidP="5B1ACD3F" w:rsidRDefault="0071319E" w14:paraId="0B0BBF6C" w14:textId="1557F236">
      <w:pPr>
        <w:pStyle w:val="ListParagraph"/>
        <w:numPr>
          <w:ilvl w:val="0"/>
          <w:numId w:val="7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6D374CF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Enter the password you set for the root user when prompted.</w:t>
      </w:r>
    </w:p>
    <w:p w:rsidR="0071319E" w:rsidP="5B1ACD3F" w:rsidRDefault="0071319E" w14:paraId="4838B7A6" w14:textId="3948EB73">
      <w:p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6D374CF6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Congratulations, you have successfully installed MySQL Server 8 on your Windows machine!</w:t>
      </w:r>
    </w:p>
    <w:p w:rsidR="0071319E" w:rsidP="5B1ACD3F" w:rsidRDefault="0071319E" w14:paraId="360B97A6" w14:textId="53EAE253">
      <w:pPr>
        <w:pStyle w:val="Normal"/>
      </w:pPr>
    </w:p>
    <w:p w:rsidR="2CD5A3FC" w:rsidP="5B1ACD3F" w:rsidRDefault="2CD5A3FC" w14:paraId="4B1D613D" w14:textId="6F239BA7">
      <w:p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2CD5A3F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Here is a step-by-step guide to installing MySQL Server 8 on a Linux machine:</w:t>
      </w:r>
    </w:p>
    <w:p w:rsidR="2CD5A3FC" w:rsidP="5B1ACD3F" w:rsidRDefault="2CD5A3FC" w14:paraId="189D1ACC" w14:textId="6EBF3980">
      <w:pPr>
        <w:pStyle w:val="ListParagraph"/>
        <w:numPr>
          <w:ilvl w:val="0"/>
          <w:numId w:val="8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2CD5A3F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Open a terminal window.</w:t>
      </w:r>
    </w:p>
    <w:p w:rsidR="2CD5A3FC" w:rsidP="5B1ACD3F" w:rsidRDefault="2CD5A3FC" w14:paraId="2AE8D3F1" w14:textId="207CA0E0">
      <w:pPr>
        <w:pStyle w:val="ListParagraph"/>
        <w:numPr>
          <w:ilvl w:val="0"/>
          <w:numId w:val="8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2CD5A3F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Add the MySQL repository to your system by running the following command:</w:t>
      </w:r>
    </w:p>
    <w:p w:rsidR="2CD5A3FC" w:rsidP="5B1ACD3F" w:rsidRDefault="2CD5A3FC" w14:paraId="570B6C1A" w14:textId="568D4470">
      <w:pPr>
        <w:pStyle w:val="ListParagraph"/>
        <w:numPr>
          <w:ilvl w:val="0"/>
          <w:numId w:val="9"/>
        </w:numPr>
        <w:jc w:val="left"/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proofErr w:type="spellStart"/>
      <w:r w:rsidRPr="5B1ACD3F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sudo</w:t>
      </w:r>
      <w:proofErr w:type="spellEnd"/>
      <w:r w:rsidRPr="5B1ACD3F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</w:t>
      </w:r>
      <w:proofErr w:type="spellStart"/>
      <w:r w:rsidRPr="5B1ACD3F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wget</w:t>
      </w:r>
      <w:proofErr w:type="spellEnd"/>
      <w:r w:rsidRPr="5B1ACD3F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</w:t>
      </w:r>
      <w:hyperlink r:id="Re1a29315bbb24251">
        <w:r w:rsidRPr="5B1ACD3F" w:rsidR="2CD5A3FC">
          <w:rPr>
            <w:rStyle w:val="Hyperlink"/>
            <w:rFonts w:ascii="Consolas" w:hAnsi="Consolas" w:eastAsia="Consolas" w:cs="Consolas"/>
            <w:b w:val="0"/>
            <w:bCs w:val="0"/>
            <w:i w:val="0"/>
            <w:iCs w:val="0"/>
            <w:caps w:val="0"/>
            <w:smallCaps w:val="0"/>
            <w:noProof w:val="0"/>
            <w:sz w:val="24"/>
            <w:szCs w:val="24"/>
            <w:lang w:val="en-GB"/>
          </w:rPr>
          <w:t>https://dev.mysql.com/get/mysql80-community-release-el8-1.noarch.rpm</w:t>
        </w:r>
      </w:hyperlink>
    </w:p>
    <w:p w:rsidR="2CD5A3FC" w:rsidP="5B1ACD3F" w:rsidRDefault="2CD5A3FC" w14:paraId="1B544152" w14:textId="22792ED5">
      <w:pPr>
        <w:pStyle w:val="ListParagraph"/>
        <w:numPr>
          <w:ilvl w:val="0"/>
          <w:numId w:val="9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2CD5A3F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This command downloads the MySQL 8 repository configuration package for CentOS 8. If you're using a different Linux distribution, replace the file name accordingly.</w:t>
      </w:r>
    </w:p>
    <w:p w:rsidR="2CD5A3FC" w:rsidP="5B1ACD3F" w:rsidRDefault="2CD5A3FC" w14:paraId="4A688A48" w14:textId="09848B80">
      <w:pPr>
        <w:pStyle w:val="ListParagraph"/>
        <w:numPr>
          <w:ilvl w:val="0"/>
          <w:numId w:val="8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2CD5A3F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Install the repository package by running the following command:</w:t>
      </w:r>
    </w:p>
    <w:p w:rsidR="18F5435D" w:rsidP="5B1ACD3F" w:rsidRDefault="18F5435D" w14:paraId="4F68C236" w14:textId="299780F3">
      <w:pPr>
        <w:pStyle w:val="ListParagraph"/>
        <w:numPr>
          <w:ilvl w:val="0"/>
          <w:numId w:val="14"/>
        </w:numPr>
        <w:jc w:val="left"/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8F5435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‘</w:t>
      </w:r>
      <w:proofErr w:type="spellStart"/>
      <w:r w:rsidRPr="5B1ACD3F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sudo</w:t>
      </w:r>
      <w:proofErr w:type="spellEnd"/>
      <w:r w:rsidRPr="5B1ACD3F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rpm -</w:t>
      </w:r>
      <w:proofErr w:type="spellStart"/>
      <w:r w:rsidRPr="5B1ACD3F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ivh</w:t>
      </w:r>
      <w:proofErr w:type="spellEnd"/>
      <w:r w:rsidRPr="5B1ACD3F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mysql80-community-release-el8-1.noarch.rpm</w:t>
      </w:r>
      <w:r w:rsidRPr="5B1ACD3F" w:rsidR="1D161A1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’</w:t>
      </w:r>
    </w:p>
    <w:p w:rsidR="2CD5A3FC" w:rsidP="5B1ACD3F" w:rsidRDefault="2CD5A3FC" w14:paraId="7A2E72AD" w14:textId="046A4E75">
      <w:pPr>
        <w:pStyle w:val="ListParagraph"/>
        <w:numPr>
          <w:ilvl w:val="0"/>
          <w:numId w:val="14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2CD5A3F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This command installs the repository configuration package.</w:t>
      </w:r>
    </w:p>
    <w:p w:rsidR="2CD5A3FC" w:rsidP="5B1ACD3F" w:rsidRDefault="2CD5A3FC" w14:paraId="2E071E58" w14:textId="4862087E">
      <w:pPr>
        <w:pStyle w:val="ListParagraph"/>
        <w:numPr>
          <w:ilvl w:val="0"/>
          <w:numId w:val="8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2CD5A3F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Update the system package cache by running the following command:</w:t>
      </w:r>
    </w:p>
    <w:p w:rsidR="7847B5F5" w:rsidP="3174D736" w:rsidRDefault="7847B5F5" w14:paraId="1702C5E6" w14:textId="154964B4">
      <w:pPr>
        <w:pStyle w:val="ListParagraph"/>
        <w:numPr>
          <w:ilvl w:val="0"/>
          <w:numId w:val="15"/>
        </w:numPr>
        <w:jc w:val="left"/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3174D736" w:rsidR="7847B5F5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‘</w:t>
      </w:r>
      <w:proofErr w:type="spellStart"/>
      <w:r w:rsidRPr="3174D736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sudo</w:t>
      </w:r>
      <w:proofErr w:type="spellEnd"/>
      <w:r w:rsidRPr="3174D736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</w:t>
      </w:r>
      <w:r w:rsidRPr="3174D736" w:rsidR="10D3575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apt</w:t>
      </w:r>
      <w:r w:rsidRPr="3174D736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</w:t>
      </w:r>
      <w:r w:rsidRPr="3174D736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makecache</w:t>
      </w:r>
      <w:r w:rsidRPr="3174D736" w:rsidR="5F98FB0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’</w:t>
      </w:r>
    </w:p>
    <w:p w:rsidR="2CD5A3FC" w:rsidP="5B1ACD3F" w:rsidRDefault="2CD5A3FC" w14:paraId="3767C866" w14:textId="24C0C34C">
      <w:pPr>
        <w:pStyle w:val="ListParagraph"/>
        <w:numPr>
          <w:ilvl w:val="0"/>
          <w:numId w:val="15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2CD5A3F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This command refreshes the system package cache with the newly added MySQL </w:t>
      </w:r>
      <w:r w:rsidRPr="5B1ACD3F" w:rsidR="0BFDEB2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r</w:t>
      </w:r>
      <w:r w:rsidRPr="5B1ACD3F" w:rsidR="2CD5A3F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epository.</w:t>
      </w:r>
    </w:p>
    <w:p w:rsidR="2CD5A3FC" w:rsidP="5B1ACD3F" w:rsidRDefault="2CD5A3FC" w14:paraId="7D2177AD" w14:textId="2DA7CBFB">
      <w:pPr>
        <w:pStyle w:val="ListParagraph"/>
        <w:numPr>
          <w:ilvl w:val="0"/>
          <w:numId w:val="8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2CD5A3F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Install MySQL Server 8 by running the following command:</w:t>
      </w:r>
    </w:p>
    <w:p w:rsidR="579A288E" w:rsidP="3174D736" w:rsidRDefault="579A288E" w14:paraId="612F40AD" w14:textId="4D149D74">
      <w:pPr>
        <w:pStyle w:val="ListParagraph"/>
        <w:numPr>
          <w:ilvl w:val="0"/>
          <w:numId w:val="16"/>
        </w:numPr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3174D736" w:rsidR="579A288E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‘</w:t>
      </w:r>
      <w:proofErr w:type="spellStart"/>
      <w:r w:rsidRPr="3174D736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sudo</w:t>
      </w:r>
      <w:proofErr w:type="spellEnd"/>
      <w:r w:rsidRPr="3174D736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</w:t>
      </w:r>
      <w:r w:rsidRPr="3174D736" w:rsidR="5216A58D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apt</w:t>
      </w:r>
      <w:r w:rsidRPr="3174D736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</w:t>
      </w:r>
      <w:r w:rsidRPr="3174D736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install </w:t>
      </w:r>
      <w:proofErr w:type="spellStart"/>
      <w:r w:rsidRPr="3174D736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mysql</w:t>
      </w:r>
      <w:proofErr w:type="spellEnd"/>
      <w:r w:rsidRPr="3174D736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-server</w:t>
      </w:r>
      <w:r w:rsidRPr="3174D736" w:rsidR="579A288E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'</w:t>
      </w:r>
    </w:p>
    <w:p w:rsidR="2CD5A3FC" w:rsidP="5B1ACD3F" w:rsidRDefault="2CD5A3FC" w14:paraId="6A5D3DC9" w14:textId="3E5E8D53">
      <w:pPr>
        <w:pStyle w:val="ListParagraph"/>
        <w:numPr>
          <w:ilvl w:val="0"/>
          <w:numId w:val="16"/>
        </w:numPr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2CD5A3F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This command installs the MySQL Server 8 package and its dependencies.</w:t>
      </w:r>
    </w:p>
    <w:p w:rsidR="2CD5A3FC" w:rsidP="5B1ACD3F" w:rsidRDefault="2CD5A3FC" w14:paraId="7D93D375" w14:textId="0DFE3591">
      <w:pPr>
        <w:pStyle w:val="ListParagraph"/>
        <w:numPr>
          <w:ilvl w:val="0"/>
          <w:numId w:val="8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2CD5A3F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Start the MySQL service by running the following command:</w:t>
      </w:r>
    </w:p>
    <w:p w:rsidR="0D9F4383" w:rsidP="5B1ACD3F" w:rsidRDefault="0D9F4383" w14:paraId="02AE6507" w14:textId="7BC0EA35">
      <w:pPr>
        <w:pStyle w:val="ListParagraph"/>
        <w:numPr>
          <w:ilvl w:val="0"/>
          <w:numId w:val="17"/>
        </w:numPr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0D9F4383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‘</w:t>
      </w:r>
      <w:proofErr w:type="spellStart"/>
      <w:r w:rsidRPr="5B1ACD3F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sudo</w:t>
      </w:r>
      <w:proofErr w:type="spellEnd"/>
      <w:r w:rsidRPr="5B1ACD3F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</w:t>
      </w:r>
      <w:proofErr w:type="spellStart"/>
      <w:r w:rsidRPr="5B1ACD3F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systemctl</w:t>
      </w:r>
      <w:proofErr w:type="spellEnd"/>
      <w:r w:rsidRPr="5B1ACD3F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start </w:t>
      </w:r>
      <w:proofErr w:type="spellStart"/>
      <w:r w:rsidRPr="5B1ACD3F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mysqld</w:t>
      </w:r>
      <w:proofErr w:type="spellEnd"/>
      <w:r w:rsidRPr="5B1ACD3F" w:rsidR="146D8C17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’</w:t>
      </w:r>
    </w:p>
    <w:p w:rsidR="2CD5A3FC" w:rsidP="5B1ACD3F" w:rsidRDefault="2CD5A3FC" w14:paraId="38C1A417" w14:textId="15441580">
      <w:pPr>
        <w:pStyle w:val="ListParagraph"/>
        <w:numPr>
          <w:ilvl w:val="0"/>
          <w:numId w:val="17"/>
        </w:numPr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2CD5A3F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This command starts the MySQL service.</w:t>
      </w:r>
    </w:p>
    <w:p w:rsidR="2CD5A3FC" w:rsidP="5B1ACD3F" w:rsidRDefault="2CD5A3FC" w14:paraId="3A3A4862" w14:textId="0F4E0F1A">
      <w:pPr>
        <w:pStyle w:val="ListParagraph"/>
        <w:numPr>
          <w:ilvl w:val="0"/>
          <w:numId w:val="8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2CD5A3F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Secure the MySQL installation by running the following command:</w:t>
      </w:r>
    </w:p>
    <w:p w:rsidR="163F0DC0" w:rsidP="5B1ACD3F" w:rsidRDefault="163F0DC0" w14:paraId="308A540B" w14:textId="49BBC806">
      <w:pPr>
        <w:pStyle w:val="ListParagraph"/>
        <w:numPr>
          <w:ilvl w:val="0"/>
          <w:numId w:val="18"/>
        </w:numPr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163F0DC0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‘</w:t>
      </w:r>
      <w:proofErr w:type="spellStart"/>
      <w:r w:rsidRPr="5B1ACD3F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sudo</w:t>
      </w:r>
      <w:proofErr w:type="spellEnd"/>
      <w:r w:rsidRPr="5B1ACD3F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</w:t>
      </w:r>
      <w:proofErr w:type="spellStart"/>
      <w:r w:rsidRPr="5B1ACD3F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mysql_secure_installation</w:t>
      </w:r>
      <w:proofErr w:type="spellEnd"/>
      <w:r w:rsidRPr="5B1ACD3F" w:rsidR="27219DF4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’</w:t>
      </w:r>
      <w:r>
        <w:br/>
      </w:r>
      <w:r w:rsidRPr="5B1ACD3F" w:rsidR="2CD5A3F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This command prompts you to set a root password, remove anonymous users, disallow root login remotely, and remove the test database. Follow the prompts to secure your MySQL installation.</w:t>
      </w:r>
    </w:p>
    <w:p w:rsidR="2CD5A3FC" w:rsidP="5B1ACD3F" w:rsidRDefault="2CD5A3FC" w14:paraId="1A211AF6" w14:textId="3683F5BA">
      <w:pPr>
        <w:pStyle w:val="ListParagraph"/>
        <w:numPr>
          <w:ilvl w:val="0"/>
          <w:numId w:val="8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2CD5A3F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Log in to the MySQL server using the following command:</w:t>
      </w:r>
    </w:p>
    <w:p w:rsidR="4E7D5C8D" w:rsidP="1842C4F2" w:rsidRDefault="4E7D5C8D" w14:paraId="7869F187" w14:textId="1FB2A802">
      <w:pPr>
        <w:pStyle w:val="ListParagraph"/>
        <w:numPr>
          <w:ilvl w:val="0"/>
          <w:numId w:val="13"/>
        </w:numPr>
        <w:jc w:val="left"/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842C4F2" w:rsidR="2DC39218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‘</w:t>
      </w:r>
      <w:proofErr w:type="spellStart"/>
      <w:r w:rsidRPr="1842C4F2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mysql</w:t>
      </w:r>
      <w:proofErr w:type="spellEnd"/>
      <w:r w:rsidRPr="1842C4F2" w:rsidR="2CD5A3FC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-u root</w:t>
      </w:r>
      <w:r w:rsidRPr="1842C4F2" w:rsidR="012B82E7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–</w:t>
      </w:r>
      <w:r w:rsidRPr="1842C4F2" w:rsidR="4F4552C7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p’</w:t>
      </w:r>
    </w:p>
    <w:p w:rsidR="2CD5A3FC" w:rsidP="5B1ACD3F" w:rsidRDefault="2CD5A3FC" w14:paraId="5DA4BEF9" w14:textId="3BB16191">
      <w:pPr>
        <w:pStyle w:val="ListParagraph"/>
        <w:numPr>
          <w:ilvl w:val="0"/>
          <w:numId w:val="8"/>
        </w:num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2CD5A3F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Enter the password you set for the root user when prompted.</w:t>
      </w:r>
    </w:p>
    <w:p w:rsidR="2CD5A3FC" w:rsidP="5B1ACD3F" w:rsidRDefault="2CD5A3FC" w14:paraId="2B2AB873" w14:textId="7DC8946E">
      <w:pPr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5B1ACD3F" w:rsidR="2CD5A3F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Congratulations, you have successfully installed MySQL Server 8 on your Linux machine!</w:t>
      </w:r>
    </w:p>
    <w:p w:rsidR="5B1ACD3F" w:rsidP="5B1ACD3F" w:rsidRDefault="5B1ACD3F" w14:paraId="78D30CCE" w14:textId="2E3A53AE">
      <w:pPr>
        <w:pStyle w:val="Normal"/>
        <w:rPr>
          <w:color w:val="auto"/>
        </w:rPr>
      </w:pPr>
    </w:p>
    <w:p w:rsidR="2EA5FE7A" w:rsidP="1842C4F2" w:rsidRDefault="2EA5FE7A" w14:paraId="735E0FDD" w14:textId="4BFD0ECB">
      <w:pPr>
        <w:pStyle w:val="Heading2"/>
        <w:rPr>
          <w:color w:val="auto"/>
        </w:rPr>
      </w:pPr>
      <w:r w:rsidR="2EA5FE7A">
        <w:rPr/>
        <w:t xml:space="preserve">Create a database: </w:t>
      </w:r>
    </w:p>
    <w:p w:rsidR="2EA5FE7A" w:rsidRDefault="2EA5FE7A" w14:paraId="3295EE47" w14:textId="6465C23C">
      <w:r w:rsidR="2EA5FE7A">
        <w:rPr/>
        <w:t xml:space="preserve">This step describes the same process for both Windows Operating System and Ubuntu Linux. </w:t>
      </w:r>
    </w:p>
    <w:p w:rsidR="2EA5FE7A" w:rsidP="1842C4F2" w:rsidRDefault="2EA5FE7A" w14:paraId="764CC95F" w14:textId="53E20D50">
      <w:pPr>
        <w:pStyle w:val="ListParagraph"/>
        <w:numPr>
          <w:ilvl w:val="0"/>
          <w:numId w:val="28"/>
        </w:numPr>
        <w:rPr/>
      </w:pPr>
      <w:r w:rsidR="2EA5FE7A">
        <w:rPr/>
        <w:t xml:space="preserve">Log in to the MySQL server using the following command: </w:t>
      </w:r>
    </w:p>
    <w:p w:rsidR="2EA5FE7A" w:rsidP="1842C4F2" w:rsidRDefault="2EA5FE7A" w14:paraId="0C0C1452" w14:textId="71A26E32">
      <w:pPr>
        <w:pStyle w:val="ListParagraph"/>
        <w:numPr>
          <w:ilvl w:val="0"/>
          <w:numId w:val="13"/>
        </w:numPr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842C4F2" w:rsidR="2EA5FE7A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‘</w:t>
      </w:r>
      <w:proofErr w:type="spellStart"/>
      <w:r w:rsidRPr="1842C4F2" w:rsidR="2EA5FE7A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mysql</w:t>
      </w:r>
      <w:proofErr w:type="spellEnd"/>
      <w:r w:rsidRPr="1842C4F2" w:rsidR="2EA5FE7A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-u root –p</w:t>
      </w:r>
      <w:r w:rsidRPr="1842C4F2" w:rsidR="201596E1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’</w:t>
      </w:r>
    </w:p>
    <w:p w:rsidR="2EA5FE7A" w:rsidP="1842C4F2" w:rsidRDefault="2EA5FE7A" w14:paraId="5886CBD1" w14:textId="696273EE">
      <w:pPr>
        <w:pStyle w:val="ListParagraph"/>
        <w:numPr>
          <w:ilvl w:val="0"/>
          <w:numId w:val="28"/>
        </w:numPr>
        <w:rPr/>
      </w:pPr>
      <w:r w:rsidR="2EA5FE7A">
        <w:rPr/>
        <w:t xml:space="preserve">Create a database called “PlacementTrackingSystem” using the following command : </w:t>
      </w:r>
    </w:p>
    <w:p w:rsidR="2EA5FE7A" w:rsidP="1842C4F2" w:rsidRDefault="2EA5FE7A" w14:paraId="5F9E3004" w14:textId="446A947B">
      <w:pPr>
        <w:pStyle w:val="ListParagraph"/>
        <w:numPr>
          <w:ilvl w:val="0"/>
          <w:numId w:val="13"/>
        </w:numPr>
        <w:jc w:val="left"/>
        <w:rPr/>
      </w:pPr>
      <w:r w:rsidRPr="1842C4F2" w:rsidR="2EA5FE7A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‘</w:t>
      </w:r>
      <w:r w:rsidRPr="1842C4F2" w:rsidR="64D2CA07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CREATE DATABASE PlacementTrackingSystem;</w:t>
      </w:r>
      <w:r w:rsidRPr="1842C4F2" w:rsidR="2EA5FE7A">
        <w:rPr>
          <w:rFonts w:ascii="Consolas" w:hAnsi="Consolas" w:eastAsia="Consolas" w:cs="Consolas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'</w:t>
      </w:r>
    </w:p>
    <w:p w:rsidR="10FA68E6" w:rsidP="1842C4F2" w:rsidRDefault="10FA68E6" w14:paraId="5E085B4D" w14:textId="4D744E18">
      <w:pPr>
        <w:pStyle w:val="Normal"/>
        <w:ind w:left="0" w:firstLine="0"/>
        <w:jc w:val="left"/>
      </w:pPr>
      <w:r w:rsidR="10FA68E6">
        <w:rPr/>
        <w:t xml:space="preserve"> </w:t>
      </w:r>
      <w:r>
        <w:tab/>
      </w:r>
      <w:r w:rsidR="10FA68E6">
        <w:rPr/>
        <w:t xml:space="preserve">Notes: If the database names </w:t>
      </w:r>
      <w:proofErr w:type="gramStart"/>
      <w:r w:rsidR="10FA68E6">
        <w:rPr/>
        <w:t>was</w:t>
      </w:r>
      <w:proofErr w:type="gramEnd"/>
      <w:r w:rsidR="10FA68E6">
        <w:rPr/>
        <w:t xml:space="preserve"> changed the name need to be updated </w:t>
      </w:r>
      <w:r w:rsidR="5ED43DB8">
        <w:rPr/>
        <w:t>inside</w:t>
      </w:r>
      <w:r w:rsidR="10FA68E6">
        <w:rPr/>
        <w:t xml:space="preserve"> </w:t>
      </w:r>
      <w:r>
        <w:tab/>
      </w:r>
      <w:r w:rsidR="2EA5FE7A">
        <w:rPr/>
        <w:t xml:space="preserve"> </w:t>
      </w:r>
      <w:r>
        <w:tab/>
      </w:r>
      <w:r w:rsidR="72AED625">
        <w:rPr/>
        <w:t>“</w:t>
      </w:r>
      <w:r>
        <w:tab/>
      </w:r>
      <w:r w:rsidR="72AED625">
        <w:rPr/>
        <w:t>resources/</w:t>
      </w:r>
      <w:r w:rsidR="72AED625">
        <w:rPr/>
        <w:t>applicaton.properties</w:t>
      </w:r>
      <w:r w:rsidR="72AED625">
        <w:rPr/>
        <w:t xml:space="preserve">”. </w:t>
      </w:r>
    </w:p>
    <w:p w:rsidR="1842C4F2" w:rsidP="1842C4F2" w:rsidRDefault="1842C4F2" w14:paraId="6C2A8C0B" w14:textId="147D8126">
      <w:pPr>
        <w:pStyle w:val="Normal"/>
        <w:ind w:left="0" w:firstLine="0"/>
        <w:jc w:val="left"/>
      </w:pPr>
    </w:p>
    <w:p w:rsidR="0071319E" w:rsidP="0071319E" w:rsidRDefault="0071319E" w14:paraId="1596BC46" w14:textId="6BFA1338">
      <w:pPr>
        <w:pStyle w:val="Heading2"/>
      </w:pPr>
      <w:bookmarkStart w:name="_Toc130934051" w:id="4"/>
      <w:r>
        <w:t>Configuring OKTA Login System:</w:t>
      </w:r>
      <w:bookmarkEnd w:id="4"/>
      <w:r>
        <w:t xml:space="preserve"> </w:t>
      </w:r>
    </w:p>
    <w:p w:rsidR="005B48D5" w:rsidP="005B48D5" w:rsidRDefault="0071319E" w14:paraId="73C02F5F" w14:textId="2E7FBCEA">
      <w:r>
        <w:t>ALREADY DONE ON THE BRANCH BY AAMD1</w:t>
      </w:r>
    </w:p>
    <w:p w:rsidR="005B48D5" w:rsidP="005B48D5" w:rsidRDefault="005B48D5" w14:paraId="795EA13B" w14:textId="77777777">
      <w:r>
        <w:t xml:space="preserve">This file explains how to set up a new authentication application using OKTA and adding users to it. </w:t>
      </w:r>
    </w:p>
    <w:p w:rsidR="005B48D5" w:rsidP="005B48D5" w:rsidRDefault="005B48D5" w14:paraId="3E5C5FF3" w14:textId="77777777"/>
    <w:p w:rsidR="005B48D5" w:rsidP="005B48D5" w:rsidRDefault="005B48D5" w14:paraId="78D9CF81" w14:textId="77777777">
      <w:pPr>
        <w:pStyle w:val="Heading3"/>
      </w:pPr>
      <w:r>
        <w:t xml:space="preserve">Creating an OKTA account. </w:t>
      </w:r>
    </w:p>
    <w:p w:rsidR="005B48D5" w:rsidP="005B48D5" w:rsidRDefault="005B48D5" w14:paraId="56FA8D16" w14:textId="77777777">
      <w:r>
        <w:t xml:space="preserve">To create an OKTA account first go to </w:t>
      </w:r>
      <w:hyperlink r:id="rId10">
        <w:r w:rsidRPr="4DA1C7F5">
          <w:rPr>
            <w:rStyle w:val="Hyperlink"/>
          </w:rPr>
          <w:t>https://developer.okta.com/signup/</w:t>
        </w:r>
      </w:hyperlink>
      <w:r>
        <w:t xml:space="preserve"> and file the prompted fields as shown in Figure 1. </w:t>
      </w:r>
    </w:p>
    <w:p w:rsidR="005B48D5" w:rsidP="005B48D5" w:rsidRDefault="005B48D5" w14:paraId="65035D55" w14:textId="77777777">
      <w:r>
        <w:rPr>
          <w:noProof/>
        </w:rPr>
        <w:drawing>
          <wp:inline distT="0" distB="0" distL="0" distR="0" wp14:anchorId="63208CE5" wp14:editId="4DCF7396">
            <wp:extent cx="3251551" cy="3596185"/>
            <wp:effectExtent l="0" t="0" r="6350" b="4445"/>
            <wp:docPr id="763070984" name="Picture 76307098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070984" name="Picture 763070984" descr="Graphical user interfac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9424" cy="3604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48D5" w:rsidP="007D7A48" w:rsidRDefault="005B48D5" w14:paraId="6EE7FD4C" w14:textId="6DFEE68B">
      <w:pPr>
        <w:jc w:val="center"/>
      </w:pPr>
      <w:r>
        <w:t xml:space="preserve">Figure 1 </w:t>
      </w:r>
    </w:p>
    <w:p w:rsidR="005B48D5" w:rsidP="005B48D5" w:rsidRDefault="005B48D5" w14:paraId="54ED39B4" w14:textId="77777777"/>
    <w:p w:rsidR="005B48D5" w:rsidP="005B48D5" w:rsidRDefault="005B48D5" w14:paraId="2BCB9A37" w14:textId="77777777">
      <w:pPr>
        <w:pStyle w:val="Heading3"/>
      </w:pPr>
      <w:r>
        <w:t xml:space="preserve"> Creating an OKTA application. </w:t>
      </w:r>
    </w:p>
    <w:p w:rsidR="005B48D5" w:rsidP="005B48D5" w:rsidRDefault="005B48D5" w14:paraId="3CE7F211" w14:textId="77777777">
      <w:r>
        <w:rPr>
          <w:noProof/>
        </w:rPr>
        <w:drawing>
          <wp:inline distT="0" distB="0" distL="0" distR="0" wp14:anchorId="4EB58A76" wp14:editId="3F0B1484">
            <wp:extent cx="4322413" cy="1972101"/>
            <wp:effectExtent l="0" t="0" r="2540" b="9525"/>
            <wp:docPr id="1755217202" name="Picture 175521720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217202" name="Picture 1755217202" descr="Graphical user interface, text, applicatio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421" cy="1973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48D5" w:rsidP="005B48D5" w:rsidRDefault="005B48D5" w14:paraId="293E57F5" w14:textId="77777777">
      <w:pPr>
        <w:jc w:val="center"/>
      </w:pPr>
      <w:r>
        <w:t xml:space="preserve">Figure 2 </w:t>
      </w:r>
    </w:p>
    <w:p w:rsidR="005B48D5" w:rsidP="005B48D5" w:rsidRDefault="005B48D5" w14:paraId="57C12D6A" w14:textId="77777777"/>
    <w:p w:rsidR="005B48D5" w:rsidP="005B48D5" w:rsidRDefault="005B48D5" w14:paraId="28F82C6D" w14:textId="77777777">
      <w:r>
        <w:t xml:space="preserve">To create an okta application, go to OKTA main page as shown in Figure 2, </w:t>
      </w:r>
      <w:r w:rsidRPr="68E38FD5">
        <w:rPr>
          <w:rStyle w:val="Hyperlink"/>
        </w:rPr>
        <w:t>https://dev-&lt;YOUR</w:t>
      </w:r>
      <w:r>
        <w:t xml:space="preserve"> UNIQUE NUMBER&gt;-admin.okta.com/admin/getting-started, then open the “Applications” branch at the left of main page and choose “Applications” as shown in Figure 3. </w:t>
      </w:r>
    </w:p>
    <w:p w:rsidR="005B48D5" w:rsidP="005B48D5" w:rsidRDefault="005B48D5" w14:paraId="53CD212C" w14:textId="77777777">
      <w:r>
        <w:rPr>
          <w:noProof/>
        </w:rPr>
        <w:drawing>
          <wp:inline distT="0" distB="0" distL="0" distR="0" wp14:anchorId="47C668D2" wp14:editId="1A562904">
            <wp:extent cx="3971499" cy="1911284"/>
            <wp:effectExtent l="0" t="0" r="0" b="0"/>
            <wp:docPr id="1589764160" name="Picture 1589764160" descr="Graphical user interface, application, Word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9764160" name="Picture 1589764160" descr="Graphical user interface, application, Word, Teams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6781" cy="1913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48D5" w:rsidP="005B48D5" w:rsidRDefault="005B48D5" w14:paraId="7F7E6B13" w14:textId="77777777">
      <w:pPr>
        <w:jc w:val="center"/>
      </w:pPr>
      <w:r>
        <w:t>Figure 3</w:t>
      </w:r>
    </w:p>
    <w:p w:rsidR="005B48D5" w:rsidP="005B48D5" w:rsidRDefault="005B48D5" w14:paraId="2FDEACCB" w14:textId="77777777">
      <w:pPr>
        <w:jc w:val="center"/>
      </w:pPr>
    </w:p>
    <w:p w:rsidR="005B48D5" w:rsidP="005B48D5" w:rsidRDefault="005B48D5" w14:paraId="0C97A903" w14:textId="77777777">
      <w:r>
        <w:t>After that, click on “Create App Integration” then select “OIDC - OpenID Connect” and “Web Application” as the application type as Shown in Figure 4.</w:t>
      </w:r>
    </w:p>
    <w:p w:rsidR="005B48D5" w:rsidP="005B48D5" w:rsidRDefault="005B48D5" w14:paraId="313B9396" w14:textId="77777777">
      <w:r>
        <w:t xml:space="preserve"> </w:t>
      </w:r>
    </w:p>
    <w:p w:rsidR="005B48D5" w:rsidP="005B48D5" w:rsidRDefault="005B48D5" w14:paraId="55999D82" w14:textId="77777777">
      <w:r>
        <w:rPr>
          <w:noProof/>
        </w:rPr>
        <w:lastRenderedPageBreak/>
        <w:drawing>
          <wp:inline distT="0" distB="0" distL="0" distR="0" wp14:anchorId="7CEFA9C2" wp14:editId="4CA9F085">
            <wp:extent cx="4665053" cy="4169391"/>
            <wp:effectExtent l="0" t="0" r="2540" b="3175"/>
            <wp:docPr id="856047177" name="Picture 85604717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047177" name="Picture 856047177" descr="Graphical user interface, text, application, email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9712" cy="417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48D5" w:rsidP="005B48D5" w:rsidRDefault="005B48D5" w14:paraId="013C7107" w14:textId="77777777">
      <w:pPr>
        <w:jc w:val="center"/>
      </w:pPr>
      <w:r>
        <w:t>Figure 4</w:t>
      </w:r>
    </w:p>
    <w:p w:rsidR="005B48D5" w:rsidP="005B48D5" w:rsidRDefault="005B48D5" w14:paraId="06C8C322" w14:textId="77777777">
      <w:r>
        <w:t>Choose an “App integration name” and click on save as shown in Figure 5.</w:t>
      </w:r>
    </w:p>
    <w:p w:rsidR="005B48D5" w:rsidP="005B48D5" w:rsidRDefault="005B48D5" w14:paraId="5EF29B8F" w14:textId="77777777">
      <w:r>
        <w:rPr>
          <w:noProof/>
        </w:rPr>
        <w:drawing>
          <wp:inline distT="0" distB="0" distL="0" distR="0" wp14:anchorId="57A758F9" wp14:editId="69573D7D">
            <wp:extent cx="4314908" cy="2436125"/>
            <wp:effectExtent l="0" t="0" r="0" b="2540"/>
            <wp:docPr id="1898236916" name="Picture 18982369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236916" name="Picture 1898236916" descr="Graphical user interface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7464" cy="2437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48D5" w:rsidP="005B48D5" w:rsidRDefault="005B48D5" w14:paraId="1C46A8BC" w14:textId="77777777">
      <w:pPr>
        <w:jc w:val="center"/>
      </w:pPr>
      <w:r>
        <w:t>Figure 5</w:t>
      </w:r>
    </w:p>
    <w:p w:rsidR="005B48D5" w:rsidP="005B48D5" w:rsidRDefault="005B48D5" w14:paraId="5DC4061E" w14:textId="77777777"/>
    <w:p w:rsidR="005B48D5" w:rsidP="00595E62" w:rsidRDefault="005B48D5" w14:paraId="442B943A" w14:textId="77777777">
      <w:pPr>
        <w:pStyle w:val="Heading3"/>
      </w:pPr>
      <w:r>
        <w:t>Integrate the new APP integration into OKTA</w:t>
      </w:r>
    </w:p>
    <w:p w:rsidR="005B48D5" w:rsidP="005B48D5" w:rsidRDefault="005B48D5" w14:paraId="56E23B0D" w14:textId="77777777">
      <w:r>
        <w:t>In order to add the new app integration, open the “application. properties” located in the resource folder (resources/</w:t>
      </w:r>
      <w:proofErr w:type="spellStart"/>
      <w:r>
        <w:t>application.properties</w:t>
      </w:r>
      <w:proofErr w:type="spellEnd"/>
      <w:r>
        <w:t>).</w:t>
      </w:r>
    </w:p>
    <w:p w:rsidR="005B48D5" w:rsidP="005B48D5" w:rsidRDefault="005B48D5" w14:paraId="40005497" w14:textId="77777777">
      <w:r>
        <w:rPr>
          <w:noProof/>
        </w:rPr>
        <w:lastRenderedPageBreak/>
        <w:drawing>
          <wp:inline distT="0" distB="0" distL="0" distR="0" wp14:anchorId="7708D6D6" wp14:editId="2926C3E2">
            <wp:extent cx="5886450" cy="1238607"/>
            <wp:effectExtent l="0" t="0" r="0" b="0"/>
            <wp:docPr id="179414800" name="Picture 17941480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14800" name="Picture 179414800" descr="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1238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48D5" w:rsidP="005B48D5" w:rsidRDefault="005B48D5" w14:paraId="67B9E9CA" w14:textId="77777777">
      <w:pPr>
        <w:jc w:val="center"/>
      </w:pPr>
      <w:r>
        <w:t>Figure 6</w:t>
      </w:r>
    </w:p>
    <w:p w:rsidR="005B48D5" w:rsidP="005B48D5" w:rsidRDefault="005B48D5" w14:paraId="624AC86B" w14:textId="77777777">
      <w:r>
        <w:t xml:space="preserve">At the end, replace the issuer, client-id and client-secret with the new configuration found in the application page as shown in Figure 7. </w:t>
      </w:r>
    </w:p>
    <w:p w:rsidR="005B48D5" w:rsidP="005B48D5" w:rsidRDefault="005B48D5" w14:paraId="69F78922" w14:textId="77777777"/>
    <w:p w:rsidR="005B48D5" w:rsidP="005B48D5" w:rsidRDefault="005B48D5" w14:paraId="5854DC81" w14:textId="77777777">
      <w:r>
        <w:rPr>
          <w:noProof/>
        </w:rPr>
        <w:drawing>
          <wp:inline distT="0" distB="0" distL="0" distR="0" wp14:anchorId="4F357D8E" wp14:editId="2B3AEDFD">
            <wp:extent cx="4026374" cy="4060209"/>
            <wp:effectExtent l="0" t="0" r="0" b="0"/>
            <wp:docPr id="1578485786" name="Picture 157848578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485786" name="Picture 1578485786" descr="Graphical user interface, text, application, email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4692" cy="4068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48D5" w:rsidP="005B48D5" w:rsidRDefault="005B48D5" w14:paraId="4A9C2411" w14:textId="77777777">
      <w:pPr>
        <w:jc w:val="center"/>
      </w:pPr>
      <w:r>
        <w:t>Figure 7</w:t>
      </w:r>
    </w:p>
    <w:p w:rsidR="0071319E" w:rsidP="0071319E" w:rsidRDefault="0071319E" w14:paraId="63912593" w14:textId="77777777"/>
    <w:p w:rsidR="0071319E" w:rsidP="0071319E" w:rsidRDefault="0071319E" w14:paraId="481A97F1" w14:textId="46AA60F2">
      <w:pPr>
        <w:pStyle w:val="Heading2"/>
      </w:pPr>
      <w:bookmarkStart w:name="_Toc130934052" w:id="5"/>
      <w:r w:rsidR="0071319E">
        <w:rPr/>
        <w:t>Downloading and building the project:</w:t>
      </w:r>
      <w:bookmarkEnd w:id="5"/>
      <w:r w:rsidR="0071319E">
        <w:rPr/>
        <w:t xml:space="preserve"> </w:t>
      </w:r>
    </w:p>
    <w:p w:rsidR="0071319E" w:rsidP="0071319E" w:rsidRDefault="0071319E" w14:paraId="7CC0858D" w14:textId="00D072F4"/>
    <w:p w:rsidR="7BFBBF96" w:rsidP="3174D736" w:rsidRDefault="7BFBBF96" w14:paraId="0EE02A45" w14:textId="5735CE2B">
      <w:pPr>
        <w:pStyle w:val="ListParagraph"/>
        <w:numPr>
          <w:ilvl w:val="0"/>
          <w:numId w:val="27"/>
        </w:numPr>
        <w:rPr/>
      </w:pPr>
      <w:r w:rsidR="7BFBBF96">
        <w:rPr/>
        <w:t xml:space="preserve">Open a terminal or a command prompt on your computer (in this case, </w:t>
      </w:r>
      <w:r w:rsidRPr="3174D736" w:rsidR="7BFBBF96">
        <w:rPr>
          <w:b w:val="1"/>
          <w:bCs w:val="1"/>
        </w:rPr>
        <w:t>GitBash</w:t>
      </w:r>
      <w:r w:rsidRPr="3174D736" w:rsidR="7BFBBF96">
        <w:rPr>
          <w:b w:val="1"/>
          <w:bCs w:val="1"/>
        </w:rPr>
        <w:t xml:space="preserve"> </w:t>
      </w:r>
      <w:r w:rsidR="7BFBBF96">
        <w:rPr/>
        <w:t>as we are working on the windows operating system)</w:t>
      </w:r>
    </w:p>
    <w:p w:rsidR="7BFBBF96" w:rsidP="3174D736" w:rsidRDefault="7BFBBF96" w14:paraId="7673A46D" w14:textId="324F0CA7">
      <w:pPr>
        <w:pStyle w:val="ListParagraph"/>
        <w:numPr>
          <w:ilvl w:val="0"/>
          <w:numId w:val="27"/>
        </w:numPr>
        <w:rPr/>
      </w:pPr>
      <w:r w:rsidR="7BFBBF96">
        <w:rPr/>
        <w:t>Navigate to the directory where you would like to clone the repository to, you may use the “cd” command to navigate to the specific directory</w:t>
      </w:r>
      <w:r w:rsidR="4908DC59">
        <w:rPr/>
        <w:t>.</w:t>
      </w:r>
    </w:p>
    <w:p w:rsidR="4908DC59" w:rsidP="3174D736" w:rsidRDefault="4908DC59" w14:paraId="34101AC2" w14:textId="0C9985D7">
      <w:pPr>
        <w:pStyle w:val="ListParagraph"/>
        <w:numPr>
          <w:ilvl w:val="0"/>
          <w:numId w:val="27"/>
        </w:numPr>
        <w:rPr/>
      </w:pPr>
      <w:r w:rsidR="4908DC59">
        <w:rPr/>
        <w:t xml:space="preserve">Use ‘git clone’ command to clone the repository, like this ‘git clone </w:t>
      </w:r>
      <w:hyperlink r:id="Ra4e4866deead42fc">
        <w:r w:rsidRPr="3174D736" w:rsidR="4908DC59">
          <w:rPr>
            <w:rStyle w:val="Hyperlink"/>
          </w:rPr>
          <w:t>https://campus.cs.le.ac.uk/gitlab/co2201-2023/group-14’</w:t>
        </w:r>
      </w:hyperlink>
      <w:r w:rsidR="4908DC59">
        <w:rPr/>
        <w:t xml:space="preserve"> </w:t>
      </w:r>
    </w:p>
    <w:p w:rsidR="4908DC59" w:rsidP="3174D736" w:rsidRDefault="4908DC59" w14:paraId="20A78BEB" w14:textId="1E92D18F">
      <w:pPr>
        <w:pStyle w:val="ListParagraph"/>
        <w:numPr>
          <w:ilvl w:val="0"/>
          <w:numId w:val="27"/>
        </w:numPr>
        <w:rPr/>
      </w:pPr>
      <w:r w:rsidR="4908DC59">
        <w:rPr/>
        <w:t>Once successful you may go to that directory and there should be a folder titled ‘group-14’</w:t>
      </w:r>
    </w:p>
    <w:p w:rsidR="4908DC59" w:rsidP="3174D736" w:rsidRDefault="4908DC59" w14:paraId="2354761B" w14:textId="21A6E3C1">
      <w:pPr>
        <w:pStyle w:val="ListParagraph"/>
        <w:numPr>
          <w:ilvl w:val="0"/>
          <w:numId w:val="27"/>
        </w:numPr>
        <w:rPr>
          <w:b w:val="0"/>
          <w:bCs w:val="0"/>
        </w:rPr>
      </w:pPr>
      <w:r w:rsidR="4908DC59">
        <w:rPr/>
        <w:t>Open the ‘group-14’ folder, and there should exist a folder named “</w:t>
      </w:r>
      <w:r w:rsidRPr="3174D736" w:rsidR="4908DC59">
        <w:rPr>
          <w:b w:val="1"/>
          <w:bCs w:val="1"/>
        </w:rPr>
        <w:t>PlacementTrackingSystem</w:t>
      </w:r>
      <w:r w:rsidRPr="3174D736" w:rsidR="4908DC59">
        <w:rPr>
          <w:b w:val="1"/>
          <w:bCs w:val="1"/>
        </w:rPr>
        <w:t>”</w:t>
      </w:r>
      <w:r w:rsidRPr="3174D736" w:rsidR="22FD1CD2">
        <w:rPr>
          <w:b w:val="1"/>
          <w:bCs w:val="1"/>
        </w:rPr>
        <w:t xml:space="preserve">. </w:t>
      </w:r>
      <w:r w:rsidR="22FD1CD2">
        <w:rPr>
          <w:b w:val="0"/>
          <w:bCs w:val="0"/>
        </w:rPr>
        <w:t xml:space="preserve">The directory of this folder is important and will be </w:t>
      </w:r>
      <w:r w:rsidR="22FD1CD2">
        <w:rPr>
          <w:b w:val="0"/>
          <w:bCs w:val="0"/>
        </w:rPr>
        <w:t>relavant</w:t>
      </w:r>
      <w:r w:rsidR="22FD1CD2">
        <w:rPr>
          <w:b w:val="0"/>
          <w:bCs w:val="0"/>
        </w:rPr>
        <w:t xml:space="preserve"> </w:t>
      </w:r>
      <w:r w:rsidR="760694C4">
        <w:rPr>
          <w:b w:val="0"/>
          <w:bCs w:val="0"/>
        </w:rPr>
        <w:t>in the later steps.</w:t>
      </w:r>
    </w:p>
    <w:p w:rsidR="760694C4" w:rsidP="3174D736" w:rsidRDefault="760694C4" w14:paraId="675EC3E9" w14:textId="3C2EC09C">
      <w:pPr>
        <w:pStyle w:val="ListParagraph"/>
        <w:numPr>
          <w:ilvl w:val="0"/>
          <w:numId w:val="27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b w:val="0"/>
          <w:bCs w:val="0"/>
        </w:rPr>
      </w:pPr>
      <w:r w:rsidR="760694C4">
        <w:rPr>
          <w:b w:val="0"/>
          <w:bCs w:val="0"/>
        </w:rPr>
        <w:t>Open IntelliJ IDEA Ultimate.</w:t>
      </w:r>
    </w:p>
    <w:p w:rsidR="760694C4" w:rsidP="3174D736" w:rsidRDefault="760694C4" w14:paraId="1CFB5F97" w14:textId="7B8C56AA">
      <w:pPr>
        <w:pStyle w:val="ListParagraph"/>
        <w:numPr>
          <w:ilvl w:val="1"/>
          <w:numId w:val="27"/>
        </w:numPr>
        <w:bidi w:val="0"/>
        <w:spacing w:before="0" w:beforeAutospacing="off" w:after="160" w:afterAutospacing="off" w:line="259" w:lineRule="auto"/>
        <w:ind w:left="1440" w:right="0" w:hanging="360"/>
        <w:jc w:val="left"/>
        <w:rPr>
          <w:b w:val="1"/>
          <w:bCs w:val="1"/>
        </w:rPr>
      </w:pPr>
      <w:r w:rsidR="760694C4">
        <w:rPr>
          <w:b w:val="0"/>
          <w:bCs w:val="0"/>
        </w:rPr>
        <w:t xml:space="preserve">If you are greeted with the welcome screen, click on Open Project then navigate to the directory and select the </w:t>
      </w:r>
      <w:r w:rsidRPr="3174D736" w:rsidR="760694C4">
        <w:rPr>
          <w:b w:val="1"/>
          <w:bCs w:val="1"/>
        </w:rPr>
        <w:t>“</w:t>
      </w:r>
      <w:r w:rsidRPr="3174D736" w:rsidR="760694C4">
        <w:rPr>
          <w:b w:val="1"/>
          <w:bCs w:val="1"/>
        </w:rPr>
        <w:t>PlacementTrackingSystem</w:t>
      </w:r>
      <w:r w:rsidRPr="3174D736" w:rsidR="760694C4">
        <w:rPr>
          <w:b w:val="1"/>
          <w:bCs w:val="1"/>
        </w:rPr>
        <w:t>”</w:t>
      </w:r>
    </w:p>
    <w:p w:rsidR="760694C4" w:rsidP="3174D736" w:rsidRDefault="760694C4" w14:paraId="00F5C657" w14:textId="55BFB54E">
      <w:pPr>
        <w:pStyle w:val="ListParagraph"/>
        <w:numPr>
          <w:ilvl w:val="1"/>
          <w:numId w:val="27"/>
        </w:numPr>
        <w:bidi w:val="0"/>
        <w:spacing w:before="0" w:beforeAutospacing="off" w:after="160" w:afterAutospacing="off" w:line="259" w:lineRule="auto"/>
        <w:ind w:left="1440" w:right="0" w:hanging="360"/>
        <w:jc w:val="left"/>
        <w:rPr>
          <w:b w:val="0"/>
          <w:bCs w:val="0"/>
        </w:rPr>
      </w:pPr>
      <w:r w:rsidR="760694C4">
        <w:rPr>
          <w:b w:val="0"/>
          <w:bCs w:val="0"/>
        </w:rPr>
        <w:t xml:space="preserve">If you are greeted with an open project, for example, the IDE, you may click on </w:t>
      </w:r>
      <w:r>
        <w:br/>
      </w:r>
      <w:r w:rsidRPr="3174D736" w:rsidR="760694C4">
        <w:rPr>
          <w:b w:val="1"/>
          <w:bCs w:val="1"/>
        </w:rPr>
        <w:t>File (can be found in the</w:t>
      </w:r>
      <w:r w:rsidRPr="3174D736" w:rsidR="4A030783">
        <w:rPr>
          <w:b w:val="1"/>
          <w:bCs w:val="1"/>
        </w:rPr>
        <w:t xml:space="preserve"> menu bar) </w:t>
      </w:r>
      <w:r w:rsidRPr="3174D736" w:rsidR="760694C4">
        <w:rPr>
          <w:b w:val="1"/>
          <w:bCs w:val="1"/>
        </w:rPr>
        <w:t xml:space="preserve">-&gt; Open </w:t>
      </w:r>
      <w:r w:rsidR="760694C4">
        <w:rPr>
          <w:b w:val="0"/>
          <w:bCs w:val="0"/>
        </w:rPr>
        <w:t xml:space="preserve">then </w:t>
      </w:r>
      <w:r w:rsidR="729F8954">
        <w:rPr>
          <w:b w:val="0"/>
          <w:bCs w:val="0"/>
        </w:rPr>
        <w:t xml:space="preserve">navigate to the directory where the </w:t>
      </w:r>
      <w:r w:rsidRPr="3174D736" w:rsidR="729F8954">
        <w:rPr>
          <w:b w:val="1"/>
          <w:bCs w:val="1"/>
        </w:rPr>
        <w:t>PlacementTrackingSystem</w:t>
      </w:r>
      <w:r w:rsidR="729F8954">
        <w:rPr>
          <w:b w:val="0"/>
          <w:bCs w:val="0"/>
        </w:rPr>
        <w:t xml:space="preserve"> folder is, select that folder. Click on </w:t>
      </w:r>
      <w:r w:rsidRPr="3174D736" w:rsidR="729F8954">
        <w:rPr>
          <w:b w:val="1"/>
          <w:bCs w:val="1"/>
        </w:rPr>
        <w:t>Open.</w:t>
      </w:r>
    </w:p>
    <w:p w:rsidR="7F726E7A" w:rsidP="3174D736" w:rsidRDefault="7F726E7A" w14:paraId="655D4CC3" w14:textId="146110D9">
      <w:pPr>
        <w:pStyle w:val="ListParagraph"/>
        <w:numPr>
          <w:ilvl w:val="0"/>
          <w:numId w:val="27"/>
        </w:numPr>
        <w:bidi w:val="0"/>
        <w:spacing w:before="0" w:beforeAutospacing="off" w:after="160" w:afterAutospacing="off" w:line="259" w:lineRule="auto"/>
        <w:ind w:right="0"/>
        <w:jc w:val="left"/>
        <w:rPr/>
      </w:pPr>
      <w:r w:rsidR="7F726E7A">
        <w:rPr/>
        <w:t>You shall see the following figure if all the steps have been followed correctly.</w:t>
      </w:r>
      <w:r w:rsidR="7F726E7A">
        <w:drawing>
          <wp:inline wp14:editId="6B55029E" wp14:anchorId="332B046E">
            <wp:extent cx="4572000" cy="2400300"/>
            <wp:effectExtent l="0" t="0" r="0" b="0"/>
            <wp:docPr id="8843466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35e5643569e4fa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F726E7A" w:rsidP="3174D736" w:rsidRDefault="7F726E7A" w14:paraId="18F53149" w14:textId="351DC7D2">
      <w:pPr>
        <w:pStyle w:val="ListParagraph"/>
        <w:numPr>
          <w:ilvl w:val="0"/>
          <w:numId w:val="27"/>
        </w:numPr>
        <w:bidi w:val="0"/>
        <w:spacing w:before="0" w:beforeAutospacing="off" w:after="160" w:afterAutospacing="off" w:line="259" w:lineRule="auto"/>
        <w:ind w:right="0"/>
        <w:jc w:val="left"/>
        <w:rPr/>
      </w:pPr>
      <w:r w:rsidR="7F726E7A">
        <w:rPr/>
        <w:t xml:space="preserve">Looking at the bottom right of the screen </w:t>
      </w:r>
      <w:r w:rsidR="212CB854">
        <w:rPr/>
        <w:t xml:space="preserve">(as </w:t>
      </w:r>
      <w:r w:rsidR="212CB854">
        <w:rPr/>
        <w:t>indicated</w:t>
      </w:r>
      <w:r w:rsidR="212CB854">
        <w:rPr/>
        <w:t xml:space="preserve"> below), we can see that we are in the main branch, which is the correct branch. </w:t>
      </w:r>
      <w:r w:rsidR="212CB854">
        <w:drawing>
          <wp:inline wp14:editId="5725E90F" wp14:anchorId="2222C2B2">
            <wp:extent cx="4572000" cy="1028700"/>
            <wp:effectExtent l="0" t="0" r="0" b="0"/>
            <wp:docPr id="114012488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d0aedc77dcc48e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7A58400" w:rsidP="3174D736" w:rsidRDefault="37A58400" w14:paraId="6AF821A0" w14:textId="32EA67CC">
      <w:pPr>
        <w:pStyle w:val="Heading2"/>
        <w:bidi w:val="0"/>
        <w:spacing w:before="40" w:beforeAutospacing="off" w:after="0" w:afterAutospacing="off" w:line="259" w:lineRule="auto"/>
        <w:ind w:left="0" w:right="0"/>
        <w:jc w:val="left"/>
      </w:pPr>
      <w:r w:rsidR="37A58400">
        <w:rPr/>
        <w:t>Running the project:</w:t>
      </w:r>
    </w:p>
    <w:p w:rsidR="37A58400" w:rsidP="3174D736" w:rsidRDefault="37A58400" w14:paraId="138BAFDB" w14:textId="3EC553F1">
      <w:pPr>
        <w:pStyle w:val="Normal"/>
        <w:bidi w:val="0"/>
      </w:pPr>
      <w:r w:rsidR="37A58400">
        <w:rPr/>
        <w:t>Go ahead and click on the run icon on the top right of the screen.</w:t>
      </w:r>
      <w:r w:rsidR="5B7F400C">
        <w:rPr/>
        <w:t xml:space="preserve"> </w:t>
      </w:r>
    </w:p>
    <w:p w:rsidR="37A58400" w:rsidP="3174D736" w:rsidRDefault="37A58400" w14:paraId="1B3FA2FC" w14:textId="27685716">
      <w:pPr>
        <w:pStyle w:val="Normal"/>
        <w:bidi w:val="0"/>
      </w:pPr>
      <w:r w:rsidR="37A58400">
        <w:drawing>
          <wp:inline wp14:editId="1C5418CF" wp14:anchorId="201376CA">
            <wp:extent cx="342900" cy="342900"/>
            <wp:effectExtent l="0" t="0" r="0" b="0"/>
            <wp:docPr id="1732408760" name="" descr="U,{91bb4aa4-11e6-4353-a377-2b651cbb0cdb}{63},9.688888888888888,3.400000000000000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4c9d6f790a4400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53869" t="0" r="0" b="69160"/>
                    <a:stretch>
                      <a:fillRect/>
                    </a:stretch>
                  </pic:blipFill>
                  <pic:spPr>
                    <a:xfrm>
                      <a:off x="0" y="0"/>
                      <a:ext cx="3429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D559DC5" w:rsidP="3174D736" w:rsidRDefault="0D559DC5" w14:paraId="7D1FE561" w14:textId="07FA0EA3">
      <w:pPr>
        <w:pStyle w:val="Normal"/>
        <w:bidi w:val="0"/>
      </w:pPr>
      <w:r w:rsidR="0D559DC5">
        <w:rPr/>
        <w:t>You may visit localhost:8080 to view the web application running live.</w:t>
      </w:r>
    </w:p>
    <w:p w:rsidR="3174D736" w:rsidP="3174D736" w:rsidRDefault="3174D736" w14:paraId="39300520" w14:textId="6DAF9096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</w:pPr>
    </w:p>
    <w:sectPr w:rsidRPr="0071319E" w:rsidR="0071319E" w:rsidSect="006F6605">
      <w:pgSz w:w="11906" w:h="16838" w:orient="portrait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20DDB" w:rsidP="00595E62" w:rsidRDefault="00520DDB" w14:paraId="240EEE38" w14:textId="77777777">
      <w:pPr>
        <w:spacing w:after="0" w:line="240" w:lineRule="auto"/>
      </w:pPr>
      <w:r>
        <w:separator/>
      </w:r>
    </w:p>
  </w:endnote>
  <w:endnote w:type="continuationSeparator" w:id="0">
    <w:p w:rsidR="00520DDB" w:rsidP="00595E62" w:rsidRDefault="00520DDB" w14:paraId="7E99B5D3" w14:textId="77777777">
      <w:pPr>
        <w:spacing w:after="0" w:line="240" w:lineRule="auto"/>
      </w:pPr>
      <w:r>
        <w:continuationSeparator/>
      </w:r>
    </w:p>
  </w:endnote>
  <w:endnote w:type="continuationNotice" w:id="1">
    <w:p w:rsidR="00520DDB" w:rsidRDefault="00520DDB" w14:paraId="0347476B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20DDB" w:rsidP="00595E62" w:rsidRDefault="00520DDB" w14:paraId="4D7BEFB1" w14:textId="77777777">
      <w:pPr>
        <w:spacing w:after="0" w:line="240" w:lineRule="auto"/>
      </w:pPr>
      <w:r>
        <w:separator/>
      </w:r>
    </w:p>
  </w:footnote>
  <w:footnote w:type="continuationSeparator" w:id="0">
    <w:p w:rsidR="00520DDB" w:rsidP="00595E62" w:rsidRDefault="00520DDB" w14:paraId="79CBC1F1" w14:textId="77777777">
      <w:pPr>
        <w:spacing w:after="0" w:line="240" w:lineRule="auto"/>
      </w:pPr>
      <w:r>
        <w:continuationSeparator/>
      </w:r>
    </w:p>
  </w:footnote>
  <w:footnote w:type="continuationNotice" w:id="1">
    <w:p w:rsidR="00520DDB" w:rsidRDefault="00520DDB" w14:paraId="5328B6E6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7">
    <w:nsid w:val="45f2e7a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6">
    <w:nsid w:val="529c6b2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5">
    <w:nsid w:val="609a6bb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69777ef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2ceca12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7076ede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1">
    <w:nsid w:val="495583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640c3ac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3989000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1dd79a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63551d5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2175308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9ae4c8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29b61d9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16c70a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55807c0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7e232c1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nsid w:val="3f29a8f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nsid w:val="134a546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5dd115d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7ba6948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">
    <w:nsid w:val="1e96a2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">
    <w:nsid w:val="7333838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nsid w:val="122f2ea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">
    <w:nsid w:val="2214608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">
    <w:nsid w:val="10efc02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">
    <w:nsid w:val="95f1a5c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BCE44F8"/>
    <w:multiLevelType w:val="hybridMultilevel"/>
    <w:tmpl w:val="F54AC20E"/>
    <w:lvl w:ilvl="0" w:tplc="23A00B00">
      <w:start w:val="1"/>
      <w:numFmt w:val="decimal"/>
      <w:lvlText w:val="%1."/>
      <w:lvlJc w:val="left"/>
      <w:pPr>
        <w:ind w:left="720" w:hanging="360"/>
      </w:pPr>
    </w:lvl>
    <w:lvl w:ilvl="1" w:tplc="4364DC92">
      <w:start w:val="1"/>
      <w:numFmt w:val="lowerLetter"/>
      <w:lvlText w:val="%2."/>
      <w:lvlJc w:val="left"/>
      <w:pPr>
        <w:ind w:left="1440" w:hanging="360"/>
      </w:pPr>
    </w:lvl>
    <w:lvl w:ilvl="2" w:tplc="5B24CDEE">
      <w:start w:val="1"/>
      <w:numFmt w:val="lowerRoman"/>
      <w:lvlText w:val="%3."/>
      <w:lvlJc w:val="right"/>
      <w:pPr>
        <w:ind w:left="2160" w:hanging="180"/>
      </w:pPr>
    </w:lvl>
    <w:lvl w:ilvl="3" w:tplc="B570042E">
      <w:start w:val="1"/>
      <w:numFmt w:val="decimal"/>
      <w:lvlText w:val="%4."/>
      <w:lvlJc w:val="left"/>
      <w:pPr>
        <w:ind w:left="2880" w:hanging="360"/>
      </w:pPr>
    </w:lvl>
    <w:lvl w:ilvl="4" w:tplc="B4BC44BA">
      <w:start w:val="1"/>
      <w:numFmt w:val="lowerLetter"/>
      <w:lvlText w:val="%5."/>
      <w:lvlJc w:val="left"/>
      <w:pPr>
        <w:ind w:left="3600" w:hanging="360"/>
      </w:pPr>
    </w:lvl>
    <w:lvl w:ilvl="5" w:tplc="FCAA98C8">
      <w:start w:val="1"/>
      <w:numFmt w:val="lowerRoman"/>
      <w:lvlText w:val="%6."/>
      <w:lvlJc w:val="right"/>
      <w:pPr>
        <w:ind w:left="4320" w:hanging="180"/>
      </w:pPr>
    </w:lvl>
    <w:lvl w:ilvl="6" w:tplc="C2E44866">
      <w:start w:val="1"/>
      <w:numFmt w:val="decimal"/>
      <w:lvlText w:val="%7."/>
      <w:lvlJc w:val="left"/>
      <w:pPr>
        <w:ind w:left="5040" w:hanging="360"/>
      </w:pPr>
    </w:lvl>
    <w:lvl w:ilvl="7" w:tplc="CC8CD33A">
      <w:start w:val="1"/>
      <w:numFmt w:val="lowerLetter"/>
      <w:lvlText w:val="%8."/>
      <w:lvlJc w:val="left"/>
      <w:pPr>
        <w:ind w:left="5760" w:hanging="360"/>
      </w:pPr>
    </w:lvl>
    <w:lvl w:ilvl="8" w:tplc="12CCA2AC">
      <w:start w:val="1"/>
      <w:numFmt w:val="lowerRoman"/>
      <w:lvlText w:val="%9."/>
      <w:lvlJc w:val="right"/>
      <w:pPr>
        <w:ind w:left="6480" w:hanging="180"/>
      </w:pPr>
    </w:lvl>
  </w:abstract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7">
    <w:abstractNumId w:val="6"/>
  </w:num>
  <w:num w:numId="6">
    <w:abstractNumId w:val="5"/>
  </w:num>
  <w:num w:numId="5">
    <w:abstractNumId w:val="4"/>
  </w:num>
  <w:num w:numId="4">
    <w:abstractNumId w:val="3"/>
  </w:num>
  <w:num w:numId="3">
    <w:abstractNumId w:val="2"/>
  </w:num>
  <w:num w:numId="2">
    <w:abstractNumId w:val="1"/>
  </w:num>
  <w:num w:numId="1" w16cid:durableId="20871478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DQwtjSxNDa3NDRT0lEKTi0uzszPAykwrgUAoOo+eywAAAA="/>
  </w:docVars>
  <w:rsids>
    <w:rsidRoot w:val="000412B1"/>
    <w:rsid w:val="000412B1"/>
    <w:rsid w:val="00251875"/>
    <w:rsid w:val="002E41FE"/>
    <w:rsid w:val="002F3874"/>
    <w:rsid w:val="0038465C"/>
    <w:rsid w:val="004F11BE"/>
    <w:rsid w:val="00520DDB"/>
    <w:rsid w:val="00590459"/>
    <w:rsid w:val="00595E62"/>
    <w:rsid w:val="005B48D5"/>
    <w:rsid w:val="0061773E"/>
    <w:rsid w:val="00667A74"/>
    <w:rsid w:val="006F6605"/>
    <w:rsid w:val="0071319E"/>
    <w:rsid w:val="00723678"/>
    <w:rsid w:val="007D7A48"/>
    <w:rsid w:val="00996052"/>
    <w:rsid w:val="00B32F89"/>
    <w:rsid w:val="00BD5BBD"/>
    <w:rsid w:val="00BE5296"/>
    <w:rsid w:val="00C27D57"/>
    <w:rsid w:val="00C42A56"/>
    <w:rsid w:val="00D42DB5"/>
    <w:rsid w:val="00DB3294"/>
    <w:rsid w:val="00E212C6"/>
    <w:rsid w:val="00E54E6F"/>
    <w:rsid w:val="00E875EF"/>
    <w:rsid w:val="00E93B6C"/>
    <w:rsid w:val="00EE629F"/>
    <w:rsid w:val="00F3168E"/>
    <w:rsid w:val="012B82E7"/>
    <w:rsid w:val="025DDB35"/>
    <w:rsid w:val="04651442"/>
    <w:rsid w:val="0A5A0BD4"/>
    <w:rsid w:val="0BFDEB28"/>
    <w:rsid w:val="0CFDDD6D"/>
    <w:rsid w:val="0D559DC5"/>
    <w:rsid w:val="0D9F4383"/>
    <w:rsid w:val="0F4455BC"/>
    <w:rsid w:val="109B0FFB"/>
    <w:rsid w:val="10D3575D"/>
    <w:rsid w:val="10FA68E6"/>
    <w:rsid w:val="13514598"/>
    <w:rsid w:val="146D8C17"/>
    <w:rsid w:val="163F0DC0"/>
    <w:rsid w:val="17363F44"/>
    <w:rsid w:val="17FF6295"/>
    <w:rsid w:val="1842C4F2"/>
    <w:rsid w:val="18F5435D"/>
    <w:rsid w:val="192FBB07"/>
    <w:rsid w:val="1AB01DBD"/>
    <w:rsid w:val="1BF86BC1"/>
    <w:rsid w:val="1C86E174"/>
    <w:rsid w:val="1D161A1C"/>
    <w:rsid w:val="1ECB3A34"/>
    <w:rsid w:val="201596E1"/>
    <w:rsid w:val="20670A95"/>
    <w:rsid w:val="20B0E009"/>
    <w:rsid w:val="21054FE0"/>
    <w:rsid w:val="212CB854"/>
    <w:rsid w:val="221BDC05"/>
    <w:rsid w:val="22FD1CD2"/>
    <w:rsid w:val="23869841"/>
    <w:rsid w:val="23D8B502"/>
    <w:rsid w:val="26BE3903"/>
    <w:rsid w:val="27219DF4"/>
    <w:rsid w:val="28D94830"/>
    <w:rsid w:val="29F5D9C5"/>
    <w:rsid w:val="2B0991C1"/>
    <w:rsid w:val="2BF392B0"/>
    <w:rsid w:val="2C06A1DB"/>
    <w:rsid w:val="2CD5A3FC"/>
    <w:rsid w:val="2DC39218"/>
    <w:rsid w:val="2E9267C5"/>
    <w:rsid w:val="2EA5FE7A"/>
    <w:rsid w:val="2F3E429D"/>
    <w:rsid w:val="3174D736"/>
    <w:rsid w:val="3328462C"/>
    <w:rsid w:val="34AAB8E3"/>
    <w:rsid w:val="37A58400"/>
    <w:rsid w:val="3B9CF086"/>
    <w:rsid w:val="40E6E9A1"/>
    <w:rsid w:val="41312B57"/>
    <w:rsid w:val="426991A5"/>
    <w:rsid w:val="42F99790"/>
    <w:rsid w:val="448D7A6B"/>
    <w:rsid w:val="449567F1"/>
    <w:rsid w:val="45A13267"/>
    <w:rsid w:val="480DDB5A"/>
    <w:rsid w:val="4908DC59"/>
    <w:rsid w:val="4A030783"/>
    <w:rsid w:val="4BB98571"/>
    <w:rsid w:val="4CE14C7D"/>
    <w:rsid w:val="4DB0D70A"/>
    <w:rsid w:val="4E7D5C8D"/>
    <w:rsid w:val="4E8DC4FB"/>
    <w:rsid w:val="4F4552C7"/>
    <w:rsid w:val="51F62AC9"/>
    <w:rsid w:val="5216A58D"/>
    <w:rsid w:val="53508E01"/>
    <w:rsid w:val="54F45B5F"/>
    <w:rsid w:val="55BF43B7"/>
    <w:rsid w:val="56EEAE5C"/>
    <w:rsid w:val="579A288E"/>
    <w:rsid w:val="5846E985"/>
    <w:rsid w:val="585CC12D"/>
    <w:rsid w:val="5B1ACD3F"/>
    <w:rsid w:val="5B7F400C"/>
    <w:rsid w:val="5DCA559C"/>
    <w:rsid w:val="5ED43DB8"/>
    <w:rsid w:val="5F79C883"/>
    <w:rsid w:val="5F98FB0D"/>
    <w:rsid w:val="5F9DB5AD"/>
    <w:rsid w:val="6036FE8F"/>
    <w:rsid w:val="613CF57B"/>
    <w:rsid w:val="62A54EA3"/>
    <w:rsid w:val="63A487ED"/>
    <w:rsid w:val="646A2E79"/>
    <w:rsid w:val="64D2CA07"/>
    <w:rsid w:val="696FF068"/>
    <w:rsid w:val="6B94B7E0"/>
    <w:rsid w:val="6BF26342"/>
    <w:rsid w:val="6C33088C"/>
    <w:rsid w:val="6D374CF6"/>
    <w:rsid w:val="6D8E33A3"/>
    <w:rsid w:val="6F2A0404"/>
    <w:rsid w:val="70321AD6"/>
    <w:rsid w:val="70454416"/>
    <w:rsid w:val="70C5D465"/>
    <w:rsid w:val="7127BCEF"/>
    <w:rsid w:val="717C2CC6"/>
    <w:rsid w:val="729F8954"/>
    <w:rsid w:val="72AED625"/>
    <w:rsid w:val="73FD7527"/>
    <w:rsid w:val="745F5DB1"/>
    <w:rsid w:val="760694C4"/>
    <w:rsid w:val="765418F7"/>
    <w:rsid w:val="76ACFD84"/>
    <w:rsid w:val="7796FE73"/>
    <w:rsid w:val="77B9E8D4"/>
    <w:rsid w:val="7828D8DC"/>
    <w:rsid w:val="7847B5F5"/>
    <w:rsid w:val="7848CDE5"/>
    <w:rsid w:val="790A0F43"/>
    <w:rsid w:val="79DDD19A"/>
    <w:rsid w:val="7A6CB6AB"/>
    <w:rsid w:val="7ADDA5BC"/>
    <w:rsid w:val="7B02CE3C"/>
    <w:rsid w:val="7BFBBF96"/>
    <w:rsid w:val="7C6A6F96"/>
    <w:rsid w:val="7C9E9E9D"/>
    <w:rsid w:val="7F726E7A"/>
    <w:rsid w:val="7FA21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C373A"/>
  <w15:chartTrackingRefBased/>
  <w15:docId w15:val="{E001596B-D430-4C60-A444-C3491C501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5296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319E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B48D5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uiPriority w:val="1"/>
    <w:qFormat/>
    <w:rsid w:val="006F6605"/>
    <w:pPr>
      <w:spacing w:after="0" w:line="240" w:lineRule="auto"/>
    </w:pPr>
    <w:rPr>
      <w:color w:val="44546A" w:themeColor="text2"/>
      <w:kern w:val="0"/>
      <w:sz w:val="20"/>
      <w:szCs w:val="20"/>
      <w:lang w:val="en-US"/>
      <w14:ligatures w14:val="none"/>
    </w:rPr>
  </w:style>
  <w:style w:type="character" w:styleId="Heading1Char" w:customStyle="1">
    <w:name w:val="Heading 1 Char"/>
    <w:basedOn w:val="DefaultParagraphFont"/>
    <w:link w:val="Heading1"/>
    <w:uiPriority w:val="9"/>
    <w:rsid w:val="00BE5296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E5296"/>
    <w:pPr>
      <w:outlineLvl w:val="9"/>
    </w:pPr>
    <w:rPr>
      <w:kern w:val="0"/>
      <w:lang w:val="en-US"/>
      <w14:ligatures w14:val="none"/>
    </w:rPr>
  </w:style>
  <w:style w:type="character" w:styleId="Heading2Char" w:customStyle="1">
    <w:name w:val="Heading 2 Char"/>
    <w:basedOn w:val="DefaultParagraphFont"/>
    <w:link w:val="Heading2"/>
    <w:uiPriority w:val="9"/>
    <w:rsid w:val="0071319E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71319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19E"/>
    <w:rPr>
      <w:color w:val="0563C1" w:themeColor="hyperlink"/>
      <w:u w:val="single"/>
    </w:rPr>
  </w:style>
  <w:style w:type="character" w:styleId="Heading3Char" w:customStyle="1">
    <w:name w:val="Heading 3 Char"/>
    <w:basedOn w:val="DefaultParagraphFont"/>
    <w:link w:val="Heading3"/>
    <w:uiPriority w:val="9"/>
    <w:rsid w:val="005B48D5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95E62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95E62"/>
  </w:style>
  <w:style w:type="paragraph" w:styleId="Footer">
    <w:name w:val="footer"/>
    <w:basedOn w:val="Normal"/>
    <w:link w:val="FooterChar"/>
    <w:uiPriority w:val="99"/>
    <w:unhideWhenUsed/>
    <w:rsid w:val="00595E62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95E62"/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image" Target="media/image4.png" Id="rId13" /><Relationship Type="http://schemas.openxmlformats.org/officeDocument/2006/relationships/fontTable" Target="fontTable.xml" Id="rId18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image" Target="media/image3.png" Id="rId12" /><Relationship Type="http://schemas.openxmlformats.org/officeDocument/2006/relationships/image" Target="media/image8.png" Id="rId17" /><Relationship Type="http://schemas.openxmlformats.org/officeDocument/2006/relationships/customXml" Target="../customXml/item2.xml" Id="rId2" /><Relationship Type="http://schemas.openxmlformats.org/officeDocument/2006/relationships/image" Target="media/image7.png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image" Target="media/image2.png" Id="rId11" /><Relationship Type="http://schemas.openxmlformats.org/officeDocument/2006/relationships/settings" Target="settings.xml" Id="rId5" /><Relationship Type="http://schemas.openxmlformats.org/officeDocument/2006/relationships/image" Target="media/image6.png" Id="rId15" /><Relationship Type="http://schemas.openxmlformats.org/officeDocument/2006/relationships/hyperlink" Target="https://developer.okta.com/signup/" TargetMode="External" Id="rId10" /><Relationship Type="http://schemas.openxmlformats.org/officeDocument/2006/relationships/glossaryDocument" Target="glossary/document.xml" Id="rId19" /><Relationship Type="http://schemas.openxmlformats.org/officeDocument/2006/relationships/styles" Target="styles.xml" Id="rId4" /><Relationship Type="http://schemas.openxmlformats.org/officeDocument/2006/relationships/image" Target="media/image1.jpeg" Id="rId9" /><Relationship Type="http://schemas.openxmlformats.org/officeDocument/2006/relationships/image" Target="media/image5.png" Id="rId14" /><Relationship Type="http://schemas.openxmlformats.org/officeDocument/2006/relationships/hyperlink" Target="https://www.oracle.com/java/technologies/downloads/" TargetMode="External" Id="R0ca9227bfdfd49ff" /><Relationship Type="http://schemas.openxmlformats.org/officeDocument/2006/relationships/hyperlink" Target="https://www.jetbrains.com/idea/download/" TargetMode="External" Id="R125129058c204c9f" /><Relationship Type="http://schemas.openxmlformats.org/officeDocument/2006/relationships/hyperlink" Target="https://www.jetbrains.com/idea/download/" TargetMode="External" Id="Rf65a1c90d5c34999" /><Relationship Type="http://schemas.openxmlformats.org/officeDocument/2006/relationships/hyperlink" Target="https://dev.mysql.com/downloads/mysql/" TargetMode="External" Id="R9176497887c74026" /><Relationship Type="http://schemas.openxmlformats.org/officeDocument/2006/relationships/hyperlink" Target="https://dev.mysql.com/get/mysql80-community-release-el8-1.noarch.rpm" TargetMode="External" Id="Re1a29315bbb24251" /><Relationship Type="http://schemas.openxmlformats.org/officeDocument/2006/relationships/hyperlink" Target="https://campus.cs.le.ac.uk/gitlab/co2201-2023/group-14&#8217;" TargetMode="External" Id="Ra4e4866deead42fc" /><Relationship Type="http://schemas.openxmlformats.org/officeDocument/2006/relationships/image" Target="/media/image8.png" Id="Re35e5643569e4fac" /><Relationship Type="http://schemas.openxmlformats.org/officeDocument/2006/relationships/image" Target="/media/image9.png" Id="Rad0aedc77dcc48ee" /><Relationship Type="http://schemas.openxmlformats.org/officeDocument/2006/relationships/image" Target="/media/imagea.png" Id="R24c9d6f790a4400d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1EE14B62B2A495D93E7F484F6CED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95C3B4-63CD-464D-9393-FF305524DEF9}"/>
      </w:docPartPr>
      <w:docPartBody>
        <w:p w:rsidR="0082175A" w:rsidRDefault="00AC58C2" w:rsidP="00AC58C2">
          <w:pPr>
            <w:pStyle w:val="01EE14B62B2A495D93E7F484F6CEDBCF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  <w:docPart>
      <w:docPartPr>
        <w:name w:val="B7814279DFAF4F5BAD93F1FD6C6343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92688-01E1-45B5-A8CD-CFE5E98A2BC8}"/>
      </w:docPartPr>
      <w:docPartBody>
        <w:p w:rsidR="0082175A" w:rsidRDefault="00AC58C2" w:rsidP="00AC58C2">
          <w:pPr>
            <w:pStyle w:val="B7814279DFAF4F5BAD93F1FD6C63437B"/>
          </w:pPr>
          <w:r>
            <w:rPr>
              <w:color w:val="FFFFFF" w:themeColor="background1"/>
              <w:sz w:val="32"/>
              <w:szCs w:val="32"/>
            </w:rPr>
            <w:t>[Document subtitle]</w:t>
          </w:r>
        </w:p>
      </w:docPartBody>
    </w:docPart>
    <w:docPart>
      <w:docPartPr>
        <w:name w:val="21801B1E33004D5CA8627B0FF6977D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460985-B0D6-47F3-978B-4947FCB06BA5}"/>
      </w:docPartPr>
      <w:docPartBody>
        <w:p w:rsidR="0082175A" w:rsidRDefault="00AC58C2" w:rsidP="00AC58C2">
          <w:pPr>
            <w:pStyle w:val="21801B1E33004D5CA8627B0FF6977D8E"/>
          </w:pPr>
          <w:r>
            <w:rPr>
              <w:color w:val="FFFFFF" w:themeColor="background1"/>
            </w:rPr>
            <w:t>[Author name]</w:t>
          </w:r>
        </w:p>
      </w:docPartBody>
    </w:docPart>
    <w:docPart>
      <w:docPartPr>
        <w:name w:val="DDB5674FBB744346A7BE13BD724F4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A8BFD0-566A-4E5D-8BEB-419BB96493DB}"/>
      </w:docPartPr>
      <w:docPartBody>
        <w:p w:rsidR="0082175A" w:rsidRDefault="00AC58C2" w:rsidP="00AC58C2">
          <w:pPr>
            <w:pStyle w:val="DDB5674FBB744346A7BE13BD724F466B"/>
          </w:pPr>
          <w:r>
            <w:rPr>
              <w:color w:val="FFFFFF" w:themeColor="background1"/>
            </w:rPr>
            <w:t>[Date]</w:t>
          </w:r>
        </w:p>
      </w:docPartBody>
    </w:docPart>
    <w:docPart>
      <w:docPartPr>
        <w:name w:val="9ADD9335D3414EA1AA0A439FA1502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225D3-8BE8-4B15-AD4A-8ACF4C8A79E5}"/>
      </w:docPartPr>
      <w:docPartBody>
        <w:p w:rsidR="0082175A" w:rsidRDefault="00AC58C2" w:rsidP="00AC58C2">
          <w:pPr>
            <w:pStyle w:val="9ADD9335D3414EA1AA0A439FA15029AF"/>
          </w:pPr>
          <w:r>
            <w:rPr>
              <w:color w:val="FFFFFF" w:themeColor="background1"/>
            </w:rPr>
            <w:t>[Course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58C2"/>
    <w:rsid w:val="0082175A"/>
    <w:rsid w:val="00AC58C2"/>
    <w:rsid w:val="00ED1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1EE14B62B2A495D93E7F484F6CEDBCF">
    <w:name w:val="01EE14B62B2A495D93E7F484F6CEDBCF"/>
    <w:rsid w:val="00AC58C2"/>
  </w:style>
  <w:style w:type="paragraph" w:customStyle="1" w:styleId="B7814279DFAF4F5BAD93F1FD6C63437B">
    <w:name w:val="B7814279DFAF4F5BAD93F1FD6C63437B"/>
    <w:rsid w:val="00AC58C2"/>
  </w:style>
  <w:style w:type="paragraph" w:customStyle="1" w:styleId="21801B1E33004D5CA8627B0FF6977D8E">
    <w:name w:val="21801B1E33004D5CA8627B0FF6977D8E"/>
    <w:rsid w:val="00AC58C2"/>
  </w:style>
  <w:style w:type="paragraph" w:customStyle="1" w:styleId="DDB5674FBB744346A7BE13BD724F466B">
    <w:name w:val="DDB5674FBB744346A7BE13BD724F466B"/>
    <w:rsid w:val="00AC58C2"/>
  </w:style>
  <w:style w:type="paragraph" w:customStyle="1" w:styleId="9ADD9335D3414EA1AA0A439FA15029AF">
    <w:name w:val="9ADD9335D3414EA1AA0A439FA15029AF"/>
    <w:rsid w:val="00AC58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3-03-2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15DF09B-91B2-442C-8F4B-D20ED6E6B6B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Installation Document</dc:title>
  <dc:subject>Placement Tracking System</dc:subject>
  <dc:creator>Group 14</dc:creator>
  <keywords/>
  <dc:description/>
  <lastModifiedBy>Dhafer, Abdulqader A.M.</lastModifiedBy>
  <revision>21</revision>
  <dcterms:created xsi:type="dcterms:W3CDTF">2023-03-29T04:25:00.0000000Z</dcterms:created>
  <dcterms:modified xsi:type="dcterms:W3CDTF">2023-03-29T15:12:21.4587871Z</dcterms:modified>
  <category>Software Engineering</category>
</coreProperties>
</file>